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EE8E3" w14:textId="77777777" w:rsidR="00705BC9" w:rsidRDefault="003768A5" w:rsidP="003768A5">
      <w:pPr>
        <w:pStyle w:val="Avtalsinledning"/>
        <w:spacing w:before="0" w:after="0"/>
        <w:jc w:val="right"/>
        <w:rPr>
          <w:rFonts w:ascii="Calibri Light" w:hAnsi="Calibri Light" w:cs="Calibri Light"/>
          <w:sz w:val="24"/>
        </w:rPr>
      </w:pPr>
      <w:bookmarkStart w:id="0" w:name="bmEngInledning"/>
      <w:proofErr w:type="spellStart"/>
      <w:r>
        <w:rPr>
          <w:rFonts w:ascii="Calibri Light" w:hAnsi="Calibri Light" w:cs="Calibri Light"/>
          <w:sz w:val="24"/>
        </w:rPr>
        <w:t>Sutarties</w:t>
      </w:r>
      <w:proofErr w:type="spellEnd"/>
      <w:r w:rsidR="00C02924">
        <w:rPr>
          <w:rFonts w:ascii="Calibri Light" w:hAnsi="Calibri Light" w:cs="Calibri Light"/>
          <w:sz w:val="24"/>
        </w:rPr>
        <w:t xml:space="preserve"> </w:t>
      </w:r>
    </w:p>
    <w:p w14:paraId="2BABD7F8" w14:textId="30257F5B" w:rsidR="003768A5" w:rsidRDefault="00B4528C" w:rsidP="003768A5">
      <w:pPr>
        <w:pStyle w:val="Avtalsinledning"/>
        <w:spacing w:before="0" w:after="0"/>
        <w:jc w:val="right"/>
        <w:rPr>
          <w:rStyle w:val="FormatmallFormatmallAvtalsinledningVersaler10ptFetChar"/>
          <w:rFonts w:ascii="Calibri Light" w:hAnsi="Calibri Light" w:cs="Calibri Light"/>
          <w:sz w:val="24"/>
          <w:lang w:val="lt-LT"/>
        </w:rPr>
      </w:pPr>
      <w:r>
        <w:rPr>
          <w:rFonts w:ascii="Calibri Light" w:hAnsi="Calibri Light" w:cs="Calibri Light"/>
          <w:sz w:val="24"/>
        </w:rPr>
        <w:t>8</w:t>
      </w:r>
      <w:r w:rsidR="003768A5">
        <w:rPr>
          <w:rFonts w:ascii="Calibri Light" w:hAnsi="Calibri Light" w:cs="Calibri Light"/>
          <w:sz w:val="24"/>
        </w:rPr>
        <w:t xml:space="preserve"> </w:t>
      </w:r>
      <w:proofErr w:type="spellStart"/>
      <w:r w:rsidR="003768A5">
        <w:rPr>
          <w:rFonts w:ascii="Calibri Light" w:hAnsi="Calibri Light" w:cs="Calibri Light"/>
          <w:sz w:val="24"/>
        </w:rPr>
        <w:t>priedas</w:t>
      </w:r>
      <w:proofErr w:type="spellEnd"/>
    </w:p>
    <w:p w14:paraId="628EE211" w14:textId="77777777" w:rsidR="003768A5" w:rsidRDefault="003768A5" w:rsidP="0099582D">
      <w:pPr>
        <w:pStyle w:val="Avtalsinledning"/>
        <w:spacing w:before="0" w:after="0"/>
        <w:jc w:val="center"/>
        <w:rPr>
          <w:rStyle w:val="FormatmallFormatmallAvtalsinledningVersaler10ptFetChar"/>
          <w:rFonts w:ascii="Calibri Light" w:hAnsi="Calibri Light" w:cs="Calibri Light"/>
          <w:sz w:val="24"/>
          <w:lang w:val="lt-LT"/>
        </w:rPr>
      </w:pPr>
    </w:p>
    <w:p w14:paraId="6A33FAEF" w14:textId="642A2E9E"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w:t>
      </w:r>
      <w:r w:rsidR="007D20E9" w:rsidRPr="00FB6A3F">
        <w:rPr>
          <w:rStyle w:val="FormatmallFormatmallAvtalsinledningVersaler10ptFetChar"/>
          <w:rFonts w:ascii="Calibri Light" w:hAnsi="Calibri Light" w:cs="Calibri Light"/>
          <w:sz w:val="24"/>
          <w:lang w:val="lt-LT"/>
        </w:rPr>
        <w:t xml:space="preserve"> </w:t>
      </w:r>
      <w:r w:rsidR="00705BC9" w:rsidRPr="00FB6A3F">
        <w:rPr>
          <w:rStyle w:val="FormatmallFormatmallAvtalsinledningVersaler10ptFetChar"/>
          <w:rFonts w:ascii="Calibri Light" w:hAnsi="Calibri Light" w:cs="Calibri Light"/>
          <w:sz w:val="24"/>
          <w:lang w:val="lt-LT"/>
        </w:rPr>
        <w:t>S</w:t>
      </w:r>
      <w:r w:rsidR="00FB6A3F" w:rsidRPr="00FB6A3F">
        <w:rPr>
          <w:rStyle w:val="FormatmallFormatmallAvtalsinledningVersaler10ptFetChar"/>
          <w:rFonts w:ascii="Calibri Light" w:hAnsi="Calibri Light" w:cs="Calibri Light"/>
          <w:sz w:val="24"/>
          <w:lang w:val="lt-LT"/>
        </w:rPr>
        <w:t>ĄLYGOS</w:t>
      </w:r>
    </w:p>
    <w:p w14:paraId="197CC950" w14:textId="77777777" w:rsidR="001816CB" w:rsidRPr="00406737" w:rsidRDefault="001816CB" w:rsidP="001816CB">
      <w:pPr>
        <w:pStyle w:val="prastojitrauka"/>
        <w:rPr>
          <w:rFonts w:ascii="Calibri Light" w:hAnsi="Calibri Light" w:cs="Calibri Light"/>
          <w:sz w:val="24"/>
          <w:szCs w:val="24"/>
          <w:lang w:val="lt-LT"/>
        </w:rPr>
      </w:pPr>
    </w:p>
    <w:p w14:paraId="6343B623" w14:textId="6F1CD581" w:rsidR="007F0D97" w:rsidRPr="00406737" w:rsidRDefault="0089298C" w:rsidP="002553F2">
      <w:pPr>
        <w:spacing w:after="0" w:line="240" w:lineRule="auto"/>
        <w:ind w:left="360"/>
        <w:rPr>
          <w:rFonts w:ascii="Calibri Light" w:hAnsi="Calibri Light" w:cs="Calibri Light"/>
          <w:sz w:val="24"/>
          <w:szCs w:val="24"/>
        </w:rPr>
      </w:pPr>
      <w:r w:rsidRPr="00FB6A3F">
        <w:rPr>
          <w:rFonts w:ascii="Calibri Light" w:hAnsi="Calibri Light" w:cs="Calibri Light"/>
          <w:sz w:val="24"/>
          <w:szCs w:val="24"/>
        </w:rPr>
        <w:t>Užsakovas</w:t>
      </w:r>
      <w:r w:rsidR="008F06C4" w:rsidRPr="00FB6A3F">
        <w:rPr>
          <w:rFonts w:ascii="Calibri Light" w:hAnsi="Calibri Light" w:cs="Calibri Light"/>
          <w:sz w:val="24"/>
          <w:szCs w:val="24"/>
        </w:rPr>
        <w:t xml:space="preserve"> ir </w:t>
      </w:r>
      <w:r w:rsidRPr="00FB6A3F">
        <w:rPr>
          <w:rFonts w:ascii="Calibri Light" w:hAnsi="Calibri Light" w:cs="Calibri Light"/>
          <w:sz w:val="24"/>
          <w:szCs w:val="24"/>
        </w:rPr>
        <w:t>Rangovas</w:t>
      </w:r>
      <w:r w:rsidR="008F06C4" w:rsidRPr="00FB6A3F">
        <w:rPr>
          <w:rFonts w:ascii="Calibri Light" w:hAnsi="Calibri Light" w:cs="Calibri Light"/>
          <w:sz w:val="24"/>
          <w:szCs w:val="24"/>
        </w:rPr>
        <w:t xml:space="preserve"> </w:t>
      </w:r>
      <w:r w:rsidR="00FB5F76" w:rsidRPr="00FB6A3F">
        <w:rPr>
          <w:rFonts w:ascii="Calibri Light" w:hAnsi="Calibri Light" w:cs="Calibri Light"/>
          <w:sz w:val="24"/>
          <w:szCs w:val="24"/>
        </w:rPr>
        <w:t>atsižvelgdam</w:t>
      </w:r>
      <w:r w:rsidR="00B565AF" w:rsidRPr="00FB6A3F">
        <w:rPr>
          <w:rFonts w:ascii="Calibri Light" w:hAnsi="Calibri Light" w:cs="Calibri Light"/>
          <w:sz w:val="24"/>
          <w:szCs w:val="24"/>
        </w:rPr>
        <w:t>i</w:t>
      </w:r>
      <w:r w:rsidR="00FB5F76" w:rsidRPr="00FB6A3F">
        <w:rPr>
          <w:rFonts w:ascii="Calibri Light" w:hAnsi="Calibri Light" w:cs="Calibri Light"/>
          <w:sz w:val="24"/>
          <w:szCs w:val="24"/>
        </w:rPr>
        <w:t xml:space="preserve"> </w:t>
      </w:r>
      <w:r w:rsidR="00FB5F76" w:rsidRPr="00406737">
        <w:rPr>
          <w:rFonts w:ascii="Calibri Light" w:hAnsi="Calibri Light" w:cs="Calibri Light"/>
          <w:sz w:val="24"/>
          <w:szCs w:val="24"/>
        </w:rPr>
        <w:t>į tai, kad</w:t>
      </w:r>
      <w:r w:rsidR="00C02924">
        <w:rPr>
          <w:rFonts w:ascii="Calibri Light" w:hAnsi="Calibri Light" w:cs="Calibri Light"/>
          <w:sz w:val="24"/>
          <w:szCs w:val="24"/>
        </w:rPr>
        <w:t>:</w:t>
      </w:r>
    </w:p>
    <w:p w14:paraId="37AF3FC5" w14:textId="77777777" w:rsidR="007F0D97" w:rsidRPr="00406737" w:rsidRDefault="00743527" w:rsidP="002553F2">
      <w:pPr>
        <w:pStyle w:val="Sraopastraipa"/>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18903E74" w:rsidR="007F0D97" w:rsidRPr="00406737" w:rsidRDefault="00EA28DD" w:rsidP="002553F2">
      <w:pPr>
        <w:pStyle w:val="Sraopastraipa"/>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425EE9CC" w:rsidR="00EA28DD" w:rsidRPr="001C6F83" w:rsidRDefault="007F0D97" w:rsidP="002553F2">
      <w:pPr>
        <w:pStyle w:val="Sraopastraipa"/>
        <w:numPr>
          <w:ilvl w:val="0"/>
          <w:numId w:val="8"/>
        </w:numPr>
        <w:spacing w:after="0" w:line="240" w:lineRule="auto"/>
        <w:jc w:val="both"/>
        <w:rPr>
          <w:rFonts w:ascii="Calibri Light" w:hAnsi="Calibri Light" w:cs="Calibri Light"/>
          <w:sz w:val="24"/>
          <w:szCs w:val="24"/>
        </w:rPr>
      </w:pPr>
      <w:r w:rsidRPr="001C6F83">
        <w:rPr>
          <w:rFonts w:ascii="Calibri Light" w:hAnsi="Calibri Light" w:cs="Calibri Light"/>
          <w:sz w:val="24"/>
          <w:szCs w:val="24"/>
        </w:rPr>
        <w:t xml:space="preserve">Reglamentas taip pat reikalauja, kad </w:t>
      </w:r>
      <w:r w:rsidR="0089298C" w:rsidRPr="001C6F83">
        <w:rPr>
          <w:rFonts w:ascii="Calibri Light" w:hAnsi="Calibri Light" w:cs="Calibri Light"/>
          <w:sz w:val="24"/>
          <w:szCs w:val="24"/>
        </w:rPr>
        <w:t>Rangovo</w:t>
      </w:r>
      <w:r w:rsidR="00EA28DD" w:rsidRPr="001C6F83">
        <w:rPr>
          <w:rFonts w:ascii="Calibri Light" w:hAnsi="Calibri Light" w:cs="Calibri Light"/>
          <w:sz w:val="24"/>
          <w:szCs w:val="24"/>
        </w:rPr>
        <w:t xml:space="preserve"> atliekamas duomenų tvarkymas būtų reglamentuojamas sutartimi, kurioje </w:t>
      </w:r>
      <w:r w:rsidR="00C531E2" w:rsidRPr="001C6F83">
        <w:rPr>
          <w:rFonts w:ascii="Calibri Light" w:hAnsi="Calibri Light" w:cs="Calibri Light"/>
          <w:sz w:val="24"/>
          <w:szCs w:val="24"/>
        </w:rPr>
        <w:t xml:space="preserve">būtų </w:t>
      </w:r>
      <w:r w:rsidR="00740BC5" w:rsidRPr="001C6F83">
        <w:rPr>
          <w:rFonts w:ascii="Calibri Light" w:hAnsi="Calibri Light" w:cs="Calibri Light"/>
          <w:sz w:val="24"/>
          <w:szCs w:val="24"/>
        </w:rPr>
        <w:t xml:space="preserve">Reglamente aprašyti </w:t>
      </w:r>
      <w:r w:rsidR="00C531E2" w:rsidRPr="001C6F83">
        <w:rPr>
          <w:rFonts w:ascii="Calibri Light" w:hAnsi="Calibri Light" w:cs="Calibri Light"/>
          <w:sz w:val="24"/>
          <w:szCs w:val="24"/>
        </w:rPr>
        <w:t xml:space="preserve">privalomi įpareigojimai </w:t>
      </w:r>
      <w:r w:rsidR="0089298C" w:rsidRPr="001C6F83">
        <w:rPr>
          <w:rFonts w:ascii="Calibri Light" w:hAnsi="Calibri Light" w:cs="Calibri Light"/>
          <w:sz w:val="24"/>
          <w:szCs w:val="24"/>
        </w:rPr>
        <w:t>Rangovui</w:t>
      </w:r>
      <w:r w:rsidR="00C531E2" w:rsidRPr="001C6F83">
        <w:rPr>
          <w:rFonts w:ascii="Calibri Light" w:hAnsi="Calibri Light" w:cs="Calibri Light"/>
          <w:sz w:val="24"/>
          <w:szCs w:val="24"/>
        </w:rPr>
        <w:t>,</w:t>
      </w:r>
    </w:p>
    <w:p w14:paraId="03ECC551" w14:textId="6496B5D0" w:rsidR="00743527" w:rsidRPr="001C6F83" w:rsidRDefault="0089298C" w:rsidP="002553F2">
      <w:pPr>
        <w:numPr>
          <w:ilvl w:val="0"/>
          <w:numId w:val="7"/>
        </w:numPr>
        <w:spacing w:after="0" w:line="240" w:lineRule="auto"/>
        <w:jc w:val="both"/>
        <w:rPr>
          <w:rFonts w:ascii="Calibri Light" w:hAnsi="Calibri Light" w:cs="Calibri Light"/>
          <w:sz w:val="24"/>
          <w:szCs w:val="24"/>
        </w:rPr>
      </w:pPr>
      <w:r w:rsidRPr="001C6F83">
        <w:rPr>
          <w:rFonts w:ascii="Calibri Light" w:hAnsi="Calibri Light" w:cs="Calibri Light"/>
          <w:sz w:val="24"/>
          <w:szCs w:val="24"/>
        </w:rPr>
        <w:t>Užsakovas</w:t>
      </w:r>
      <w:r w:rsidR="00896A11" w:rsidRPr="001C6F83">
        <w:rPr>
          <w:rFonts w:ascii="Calibri Light" w:hAnsi="Calibri Light" w:cs="Calibri Light"/>
          <w:sz w:val="24"/>
          <w:szCs w:val="24"/>
        </w:rPr>
        <w:t xml:space="preserve"> </w:t>
      </w:r>
      <w:r w:rsidR="00CD2B65" w:rsidRPr="001C6F83">
        <w:rPr>
          <w:rFonts w:ascii="Calibri Light" w:hAnsi="Calibri Light" w:cs="Calibri Light"/>
          <w:sz w:val="24"/>
          <w:szCs w:val="24"/>
        </w:rPr>
        <w:t>yra pasitelk</w:t>
      </w:r>
      <w:r w:rsidR="00C97863" w:rsidRPr="001C6F83">
        <w:rPr>
          <w:rFonts w:ascii="Calibri Light" w:hAnsi="Calibri Light" w:cs="Calibri Light"/>
          <w:sz w:val="24"/>
          <w:szCs w:val="24"/>
        </w:rPr>
        <w:t>ęs</w:t>
      </w:r>
      <w:r w:rsidR="00CD2B65" w:rsidRPr="001C6F83">
        <w:rPr>
          <w:rFonts w:ascii="Calibri Light" w:hAnsi="Calibri Light" w:cs="Calibri Light"/>
          <w:sz w:val="24"/>
          <w:szCs w:val="24"/>
        </w:rPr>
        <w:t xml:space="preserve"> </w:t>
      </w:r>
      <w:r w:rsidRPr="001C6F83">
        <w:rPr>
          <w:rFonts w:ascii="Calibri Light" w:hAnsi="Calibri Light" w:cs="Calibri Light"/>
          <w:sz w:val="24"/>
          <w:szCs w:val="24"/>
        </w:rPr>
        <w:t>Rangovą</w:t>
      </w:r>
      <w:r w:rsidR="00CD2B65" w:rsidRPr="001C6F83">
        <w:rPr>
          <w:rFonts w:ascii="Calibri Light" w:hAnsi="Calibri Light" w:cs="Calibri Light"/>
          <w:sz w:val="24"/>
          <w:szCs w:val="24"/>
        </w:rPr>
        <w:t xml:space="preserve"> </w:t>
      </w:r>
      <w:r w:rsidR="000A0237" w:rsidRPr="001C6F83">
        <w:rPr>
          <w:rFonts w:ascii="Calibri Light" w:hAnsi="Calibri Light" w:cs="Calibri Light"/>
          <w:sz w:val="24"/>
          <w:szCs w:val="24"/>
        </w:rPr>
        <w:t xml:space="preserve">pagal </w:t>
      </w:r>
      <w:r w:rsidR="00C02924" w:rsidRPr="001C6F83">
        <w:rPr>
          <w:rFonts w:ascii="Calibri Light" w:hAnsi="Calibri Light" w:cs="Calibri Light"/>
          <w:sz w:val="24"/>
          <w:szCs w:val="24"/>
        </w:rPr>
        <w:t>S</w:t>
      </w:r>
      <w:r w:rsidR="00EF1555" w:rsidRPr="001C6F83">
        <w:rPr>
          <w:rFonts w:ascii="Calibri Light" w:hAnsi="Calibri Light" w:cs="Calibri Light"/>
          <w:sz w:val="24"/>
          <w:szCs w:val="24"/>
        </w:rPr>
        <w:t xml:space="preserve">utartį </w:t>
      </w:r>
      <w:r w:rsidR="00CD2B65" w:rsidRPr="001C6F83">
        <w:rPr>
          <w:rFonts w:ascii="Calibri Light" w:hAnsi="Calibri Light" w:cs="Calibri Light"/>
          <w:sz w:val="24"/>
          <w:szCs w:val="24"/>
        </w:rPr>
        <w:t xml:space="preserve">tam tikroms duomenų tvarkymo veikloms atlikti </w:t>
      </w:r>
      <w:r w:rsidRPr="001C6F83">
        <w:rPr>
          <w:rFonts w:ascii="Calibri Light" w:hAnsi="Calibri Light" w:cs="Calibri Light"/>
          <w:sz w:val="24"/>
          <w:szCs w:val="24"/>
        </w:rPr>
        <w:t>Užsakovo</w:t>
      </w:r>
      <w:r w:rsidR="00896A11" w:rsidRPr="001C6F83">
        <w:rPr>
          <w:rFonts w:ascii="Calibri Light" w:hAnsi="Calibri Light" w:cs="Calibri Light"/>
          <w:sz w:val="24"/>
          <w:szCs w:val="24"/>
        </w:rPr>
        <w:t xml:space="preserve"> </w:t>
      </w:r>
      <w:r w:rsidR="00CD2B65" w:rsidRPr="001C6F83">
        <w:rPr>
          <w:rFonts w:ascii="Calibri Light" w:hAnsi="Calibri Light" w:cs="Calibri Light"/>
          <w:sz w:val="24"/>
          <w:szCs w:val="24"/>
        </w:rPr>
        <w:t xml:space="preserve">vardu </w:t>
      </w:r>
      <w:r w:rsidR="000A0237" w:rsidRPr="001C6F83">
        <w:rPr>
          <w:rFonts w:ascii="Calibri Light" w:hAnsi="Calibri Light" w:cs="Calibri Light"/>
          <w:sz w:val="24"/>
          <w:szCs w:val="24"/>
        </w:rPr>
        <w:t xml:space="preserve">ir </w:t>
      </w:r>
      <w:r w:rsidR="003E513F" w:rsidRPr="001C6F83">
        <w:rPr>
          <w:rFonts w:ascii="Calibri Light" w:hAnsi="Calibri Light" w:cs="Calibri Light"/>
          <w:sz w:val="24"/>
          <w:szCs w:val="24"/>
        </w:rPr>
        <w:t xml:space="preserve">pagal </w:t>
      </w:r>
      <w:r w:rsidRPr="001C6F83">
        <w:rPr>
          <w:rFonts w:ascii="Calibri Light" w:hAnsi="Calibri Light" w:cs="Calibri Light"/>
          <w:sz w:val="24"/>
          <w:szCs w:val="24"/>
        </w:rPr>
        <w:t>Užsakovo</w:t>
      </w:r>
      <w:r w:rsidR="00ED46ED" w:rsidRPr="001C6F83">
        <w:rPr>
          <w:rFonts w:ascii="Calibri Light" w:hAnsi="Calibri Light" w:cs="Calibri Light"/>
          <w:sz w:val="24"/>
          <w:szCs w:val="24"/>
        </w:rPr>
        <w:t xml:space="preserve"> </w:t>
      </w:r>
      <w:r w:rsidR="000A0237" w:rsidRPr="001C6F83">
        <w:rPr>
          <w:rFonts w:ascii="Calibri Light" w:hAnsi="Calibri Light" w:cs="Calibri Light"/>
          <w:sz w:val="24"/>
          <w:szCs w:val="24"/>
        </w:rPr>
        <w:t>nurodym</w:t>
      </w:r>
      <w:r w:rsidR="003E513F" w:rsidRPr="001C6F83">
        <w:rPr>
          <w:rFonts w:ascii="Calibri Light" w:hAnsi="Calibri Light" w:cs="Calibri Light"/>
          <w:sz w:val="24"/>
          <w:szCs w:val="24"/>
        </w:rPr>
        <w:t>us</w:t>
      </w:r>
      <w:r w:rsidR="00C31715" w:rsidRPr="001C6F83">
        <w:rPr>
          <w:rFonts w:ascii="Calibri Light" w:hAnsi="Calibri Light" w:cs="Calibri Light"/>
          <w:sz w:val="24"/>
          <w:szCs w:val="24"/>
        </w:rPr>
        <w:t>,</w:t>
      </w:r>
    </w:p>
    <w:p w14:paraId="2D5A7504" w14:textId="712A0CAA" w:rsidR="00740BC5" w:rsidRPr="00406737" w:rsidRDefault="00705BC9" w:rsidP="00183DEF">
      <w:pPr>
        <w:spacing w:after="120" w:line="240" w:lineRule="auto"/>
        <w:jc w:val="both"/>
        <w:rPr>
          <w:rFonts w:ascii="Calibri Light" w:hAnsi="Calibri Light" w:cs="Calibri Light"/>
          <w:sz w:val="24"/>
          <w:szCs w:val="24"/>
        </w:rPr>
      </w:pPr>
      <w:r w:rsidRPr="001C6F83">
        <w:rPr>
          <w:rFonts w:ascii="Calibri Light" w:hAnsi="Calibri Light" w:cs="Calibri Light"/>
          <w:sz w:val="24"/>
          <w:szCs w:val="24"/>
        </w:rPr>
        <w:t xml:space="preserve">ir </w:t>
      </w:r>
      <w:r w:rsidR="00740BC5" w:rsidRPr="001C6F83">
        <w:rPr>
          <w:rFonts w:ascii="Calibri Light" w:hAnsi="Calibri Light" w:cs="Calibri Light"/>
          <w:sz w:val="24"/>
          <w:szCs w:val="24"/>
        </w:rPr>
        <w:t>siekdam</w:t>
      </w:r>
      <w:r w:rsidRPr="001C6F83">
        <w:rPr>
          <w:rFonts w:ascii="Calibri Light" w:hAnsi="Calibri Light" w:cs="Calibri Light"/>
          <w:sz w:val="24"/>
          <w:szCs w:val="24"/>
        </w:rPr>
        <w:t>i</w:t>
      </w:r>
      <w:r w:rsidR="00740BC5" w:rsidRPr="001C6F83">
        <w:rPr>
          <w:rFonts w:ascii="Calibri Light" w:hAnsi="Calibri Light" w:cs="Calibri Light"/>
          <w:sz w:val="24"/>
          <w:szCs w:val="24"/>
        </w:rPr>
        <w:t xml:space="preserve"> tinkamai įgyvendinti Reglamento reikalavimus</w:t>
      </w:r>
      <w:r w:rsidR="00B97878" w:rsidRPr="001C6F83">
        <w:rPr>
          <w:rFonts w:ascii="Calibri Light" w:hAnsi="Calibri Light" w:cs="Calibri Light"/>
          <w:sz w:val="24"/>
          <w:szCs w:val="24"/>
        </w:rPr>
        <w:t xml:space="preserve"> </w:t>
      </w:r>
      <w:r w:rsidRPr="001C6F83">
        <w:rPr>
          <w:rFonts w:ascii="Calibri Light" w:hAnsi="Calibri Light" w:cs="Calibri Light"/>
          <w:sz w:val="24"/>
          <w:szCs w:val="24"/>
        </w:rPr>
        <w:t xml:space="preserve">Rangovas ir Užsakovas </w:t>
      </w:r>
      <w:r w:rsidR="00183DEF" w:rsidRPr="001C6F83">
        <w:rPr>
          <w:rFonts w:ascii="Calibri Light" w:hAnsi="Calibri Light" w:cs="Calibri Light"/>
          <w:sz w:val="24"/>
          <w:szCs w:val="24"/>
        </w:rPr>
        <w:t xml:space="preserve">(toliau kartu vadinami </w:t>
      </w:r>
      <w:r w:rsidR="00183DEF" w:rsidRPr="001C6F83">
        <w:rPr>
          <w:rFonts w:ascii="Calibri Light" w:hAnsi="Calibri Light" w:cs="Calibri Light"/>
          <w:b/>
          <w:sz w:val="24"/>
          <w:szCs w:val="24"/>
        </w:rPr>
        <w:t xml:space="preserve">Šalimis, </w:t>
      </w:r>
      <w:r w:rsidR="00183DEF" w:rsidRPr="001C6F83">
        <w:rPr>
          <w:rFonts w:ascii="Calibri Light" w:hAnsi="Calibri Light" w:cs="Calibri Light"/>
          <w:sz w:val="24"/>
          <w:szCs w:val="24"/>
        </w:rPr>
        <w:t xml:space="preserve">o kiekviena atskirai </w:t>
      </w:r>
      <w:r w:rsidR="00183DEF" w:rsidRPr="001C6F83">
        <w:rPr>
          <w:rFonts w:ascii="Calibri Light" w:hAnsi="Calibri Light" w:cs="Calibri Light"/>
          <w:b/>
          <w:sz w:val="24"/>
          <w:szCs w:val="24"/>
        </w:rPr>
        <w:t>– Šalimi</w:t>
      </w:r>
      <w:r w:rsidR="00183DEF" w:rsidRPr="001C6F83">
        <w:rPr>
          <w:rFonts w:ascii="Calibri Light" w:hAnsi="Calibri Light" w:cs="Calibri Light"/>
          <w:sz w:val="24"/>
          <w:szCs w:val="24"/>
        </w:rPr>
        <w:t xml:space="preserve">) </w:t>
      </w:r>
      <w:r w:rsidR="00B97878" w:rsidRPr="001C6F83">
        <w:rPr>
          <w:rFonts w:ascii="Calibri Light" w:hAnsi="Calibri Light" w:cs="Calibri Light"/>
          <w:sz w:val="24"/>
          <w:szCs w:val="24"/>
        </w:rPr>
        <w:t>sutinka su šiomis</w:t>
      </w:r>
      <w:r w:rsidR="00740BC5" w:rsidRPr="001C6F83">
        <w:rPr>
          <w:rFonts w:ascii="Calibri Light" w:hAnsi="Calibri Light" w:cs="Calibri Light"/>
          <w:sz w:val="24"/>
          <w:szCs w:val="24"/>
        </w:rPr>
        <w:t xml:space="preserve"> Duomenų tvarkymo</w:t>
      </w:r>
      <w:r w:rsidR="00740BC5" w:rsidRPr="00406737">
        <w:rPr>
          <w:rFonts w:ascii="Calibri Light" w:hAnsi="Calibri Light" w:cs="Calibri Light"/>
          <w:sz w:val="24"/>
          <w:szCs w:val="24"/>
        </w:rPr>
        <w:t xml:space="preserve"> </w:t>
      </w:r>
      <w:r w:rsidR="00B97878">
        <w:rPr>
          <w:rFonts w:ascii="Calibri Light" w:hAnsi="Calibri Light" w:cs="Calibri Light"/>
          <w:sz w:val="24"/>
          <w:szCs w:val="24"/>
        </w:rPr>
        <w:t>sąlygomis</w:t>
      </w:r>
      <w:r w:rsidR="00B97878" w:rsidRPr="00406737">
        <w:rPr>
          <w:rFonts w:ascii="Calibri Light" w:hAnsi="Calibri Light" w:cs="Calibri Light"/>
          <w:sz w:val="24"/>
          <w:szCs w:val="24"/>
        </w:rPr>
        <w:t xml:space="preserve"> </w:t>
      </w:r>
      <w:r w:rsidR="00354FF0" w:rsidRPr="00406737">
        <w:rPr>
          <w:rFonts w:ascii="Calibri Light" w:hAnsi="Calibri Light" w:cs="Calibri Light"/>
          <w:sz w:val="24"/>
          <w:szCs w:val="24"/>
        </w:rPr>
        <w:t>(</w:t>
      </w:r>
      <w:r w:rsidR="00B565AF">
        <w:rPr>
          <w:rFonts w:ascii="Calibri Light" w:hAnsi="Calibri Light" w:cs="Calibri Light"/>
          <w:sz w:val="24"/>
          <w:szCs w:val="24"/>
        </w:rPr>
        <w:t xml:space="preserve">toliau - </w:t>
      </w:r>
      <w:r w:rsidR="00B97878">
        <w:rPr>
          <w:rFonts w:ascii="Calibri Light" w:hAnsi="Calibri Light" w:cs="Calibri Light"/>
          <w:b/>
          <w:sz w:val="24"/>
          <w:szCs w:val="24"/>
        </w:rPr>
        <w:t>sąlygos</w:t>
      </w:r>
      <w:r w:rsidR="00354FF0" w:rsidRPr="00406737">
        <w:rPr>
          <w:rFonts w:ascii="Calibri Light" w:hAnsi="Calibri Light" w:cs="Calibri Light"/>
          <w:sz w:val="24"/>
          <w:szCs w:val="24"/>
        </w:rPr>
        <w:t>)</w:t>
      </w:r>
      <w:r w:rsidR="00740BC5" w:rsidRPr="00406737">
        <w:rPr>
          <w:rFonts w:ascii="Calibri Light" w:hAnsi="Calibri Light" w:cs="Calibri Light"/>
          <w:sz w:val="24"/>
          <w:szCs w:val="24"/>
        </w:rPr>
        <w:t>:</w:t>
      </w: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10D956E3" w:rsidR="000C3AF4" w:rsidRPr="00406737" w:rsidRDefault="00E73CEC"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89298C">
        <w:rPr>
          <w:rFonts w:ascii="Calibri Light" w:hAnsi="Calibri Light" w:cs="Calibri Light"/>
          <w:sz w:val="24"/>
          <w:lang w:val="lt-LT"/>
        </w:rPr>
        <w:t>RANGOVUI</w:t>
      </w:r>
      <w:r w:rsidRPr="00406737">
        <w:rPr>
          <w:rFonts w:ascii="Calibri Light" w:hAnsi="Calibri Light" w:cs="Calibri Light"/>
          <w:sz w:val="24"/>
          <w:lang w:val="lt-LT"/>
        </w:rPr>
        <w:t xml:space="preserve"> APIMTIS</w:t>
      </w:r>
    </w:p>
    <w:p w14:paraId="12AD8E9A" w14:textId="1F42BDAD" w:rsidR="000C3AF4" w:rsidRPr="00406737" w:rsidRDefault="00705BC9"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 xml:space="preserve"> </w:t>
      </w:r>
      <w:r w:rsidR="00B97878">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89298C">
        <w:rPr>
          <w:rFonts w:ascii="Calibri Light" w:hAnsi="Calibri Light" w:cs="Calibri Light"/>
          <w:sz w:val="24"/>
          <w:szCs w:val="24"/>
        </w:rPr>
        <w:t>Rangov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89298C">
        <w:rPr>
          <w:rFonts w:ascii="Calibri Light" w:hAnsi="Calibri Light" w:cs="Calibri Light"/>
          <w:sz w:val="24"/>
          <w:szCs w:val="24"/>
        </w:rPr>
        <w:t>Rangov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43DF6296"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89298C">
        <w:rPr>
          <w:rFonts w:ascii="Calibri Light" w:hAnsi="Calibri Light" w:cs="Calibri Light"/>
          <w:sz w:val="24"/>
          <w:szCs w:val="24"/>
        </w:rPr>
        <w:t>Rangov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89298C">
        <w:rPr>
          <w:rFonts w:ascii="Calibri Light" w:hAnsi="Calibri Light" w:cs="Calibri Light"/>
          <w:sz w:val="24"/>
          <w:szCs w:val="24"/>
        </w:rPr>
        <w:t>Užsakov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89298C">
        <w:rPr>
          <w:rFonts w:ascii="Calibri Light" w:hAnsi="Calibri Light" w:cs="Calibri Light"/>
          <w:sz w:val="24"/>
          <w:szCs w:val="24"/>
        </w:rPr>
        <w:t>Rangov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89298C">
        <w:rPr>
          <w:rFonts w:ascii="Calibri Light" w:hAnsi="Calibri Light" w:cs="Calibri Light"/>
          <w:sz w:val="24"/>
          <w:szCs w:val="24"/>
        </w:rPr>
        <w:t>Rangovo</w:t>
      </w:r>
      <w:r w:rsidR="00D64B16" w:rsidRPr="00406737">
        <w:rPr>
          <w:rFonts w:ascii="Calibri Light" w:hAnsi="Calibri Light" w:cs="Calibri Light"/>
          <w:sz w:val="24"/>
          <w:szCs w:val="24"/>
        </w:rPr>
        <w:t xml:space="preserve"> ir </w:t>
      </w:r>
      <w:r w:rsidR="0089298C">
        <w:rPr>
          <w:rFonts w:ascii="Calibri Light" w:hAnsi="Calibri Light" w:cs="Calibri Light"/>
          <w:sz w:val="24"/>
          <w:szCs w:val="24"/>
        </w:rPr>
        <w:t>Užsakov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0A10B9F3" w:rsidR="007C31B8" w:rsidRPr="00406737" w:rsidRDefault="0089298C"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C02924">
        <w:rPr>
          <w:rFonts w:ascii="Calibri Light" w:hAnsi="Calibri Light" w:cs="Calibri Light"/>
          <w:sz w:val="24"/>
          <w:szCs w:val="24"/>
        </w:rPr>
        <w:t>2</w:t>
      </w:r>
      <w:r w:rsidR="007C31B8" w:rsidRPr="00406737">
        <w:rPr>
          <w:rFonts w:ascii="Calibri Light" w:hAnsi="Calibri Light" w:cs="Calibri Light"/>
          <w:sz w:val="24"/>
          <w:szCs w:val="24"/>
        </w:rPr>
        <w:t xml:space="preserve"> punkte.</w:t>
      </w:r>
    </w:p>
    <w:p w14:paraId="6E4361C0" w14:textId="0E0DFBE4" w:rsidR="00C14A47"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Rangovas</w:t>
      </w:r>
      <w:r w:rsidR="001B4A5D" w:rsidRPr="00406737">
        <w:rPr>
          <w:rFonts w:ascii="Calibri Light" w:hAnsi="Calibri Light" w:cs="Calibri Light"/>
          <w:sz w:val="24"/>
          <w:szCs w:val="24"/>
        </w:rPr>
        <w:t xml:space="preserve"> turi nutraukti jam patikėtų </w:t>
      </w:r>
      <w:r>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Rangov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10F77407"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89298C">
        <w:rPr>
          <w:rFonts w:ascii="Calibri Light" w:hAnsi="Calibri Light" w:cs="Calibri Light"/>
          <w:sz w:val="24"/>
          <w:szCs w:val="24"/>
        </w:rPr>
        <w:t>Užsakov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89298C">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41E4B98A" w:rsidR="009F749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Rangov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3E83A279" w14:textId="1A592760" w:rsidR="0020145A" w:rsidRPr="00935AAA" w:rsidRDefault="0089298C" w:rsidP="0020145A">
      <w:pPr>
        <w:pStyle w:val="NumreratStycke11"/>
        <w:spacing w:before="0" w:after="0" w:line="240" w:lineRule="auto"/>
        <w:rPr>
          <w:rFonts w:ascii="Calibri Light" w:hAnsi="Calibri Light" w:cs="Calibri Light"/>
          <w:sz w:val="24"/>
          <w:szCs w:val="24"/>
          <w:highlight w:val="yellow"/>
        </w:rPr>
      </w:pPr>
      <w:r w:rsidRPr="00935AAA">
        <w:rPr>
          <w:rFonts w:ascii="Calibri Light" w:hAnsi="Calibri Light" w:cs="Calibri Light"/>
          <w:sz w:val="24"/>
          <w:szCs w:val="24"/>
          <w:highlight w:val="yellow"/>
        </w:rPr>
        <w:t>Rangovo</w:t>
      </w:r>
      <w:r w:rsidR="00B565AF" w:rsidRPr="00935AAA">
        <w:rPr>
          <w:rFonts w:ascii="Calibri Light" w:hAnsi="Calibri Light" w:cs="Calibri Light"/>
          <w:sz w:val="24"/>
          <w:szCs w:val="24"/>
          <w:highlight w:val="yellow"/>
        </w:rPr>
        <w:t xml:space="preserve"> S</w:t>
      </w:r>
      <w:r w:rsidR="007915D1" w:rsidRPr="00935AAA">
        <w:rPr>
          <w:rFonts w:ascii="Calibri Light" w:hAnsi="Calibri Light" w:cs="Calibri Light"/>
          <w:sz w:val="24"/>
          <w:szCs w:val="24"/>
          <w:highlight w:val="yellow"/>
        </w:rPr>
        <w:t>utartimi bei ši</w:t>
      </w:r>
      <w:r w:rsidR="005D6881" w:rsidRPr="00935AAA">
        <w:rPr>
          <w:rFonts w:ascii="Calibri Light" w:hAnsi="Calibri Light" w:cs="Calibri Light"/>
          <w:sz w:val="24"/>
          <w:szCs w:val="24"/>
          <w:highlight w:val="yellow"/>
        </w:rPr>
        <w:t>omis sąlygomis</w:t>
      </w:r>
      <w:r w:rsidR="00B565AF" w:rsidRPr="00935AAA">
        <w:rPr>
          <w:rFonts w:ascii="Calibri Light" w:hAnsi="Calibri Light" w:cs="Calibri Light"/>
          <w:sz w:val="24"/>
          <w:szCs w:val="24"/>
          <w:highlight w:val="yellow"/>
        </w:rPr>
        <w:t xml:space="preserve"> </w:t>
      </w:r>
      <w:r w:rsidRPr="00935AAA">
        <w:rPr>
          <w:rFonts w:ascii="Calibri Light" w:hAnsi="Calibri Light" w:cs="Calibri Light"/>
          <w:sz w:val="24"/>
          <w:szCs w:val="24"/>
          <w:highlight w:val="yellow"/>
        </w:rPr>
        <w:t>Rangovui</w:t>
      </w:r>
      <w:r w:rsidR="007915D1" w:rsidRPr="00935AAA">
        <w:rPr>
          <w:rFonts w:ascii="Calibri Light" w:hAnsi="Calibri Light" w:cs="Calibri Light"/>
          <w:sz w:val="24"/>
          <w:szCs w:val="24"/>
          <w:highlight w:val="yellow"/>
        </w:rPr>
        <w:t xml:space="preserve"> yra patikėt</w:t>
      </w:r>
      <w:r w:rsidR="00B565AF" w:rsidRPr="00935AAA">
        <w:rPr>
          <w:rFonts w:ascii="Calibri Light" w:hAnsi="Calibri Light" w:cs="Calibri Light"/>
          <w:sz w:val="24"/>
          <w:szCs w:val="24"/>
          <w:highlight w:val="yellow"/>
        </w:rPr>
        <w:t>i</w:t>
      </w:r>
      <w:r w:rsidR="006F5F05" w:rsidRPr="00935AAA">
        <w:rPr>
          <w:rFonts w:ascii="Calibri Light" w:hAnsi="Calibri Light" w:cs="Calibri Light"/>
          <w:sz w:val="24"/>
          <w:szCs w:val="24"/>
          <w:highlight w:val="yellow"/>
        </w:rPr>
        <w:t xml:space="preserve"> </w:t>
      </w:r>
      <w:r w:rsidR="00C37D10" w:rsidRPr="00935AAA">
        <w:rPr>
          <w:rFonts w:ascii="Calibri Light" w:hAnsi="Calibri Light" w:cs="Calibri Light"/>
          <w:sz w:val="24"/>
          <w:szCs w:val="24"/>
          <w:highlight w:val="yellow"/>
        </w:rPr>
        <w:t>Vilniaus miesto būsto klientų asmens duomenų: vardas, pavardė, gyvenamosios vietos adresas, telefono numeriai.</w:t>
      </w:r>
    </w:p>
    <w:p w14:paraId="7269E22D" w14:textId="446A21A0" w:rsidR="008F30C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Pr>
          <w:rFonts w:ascii="Calibri Light" w:hAnsi="Calibri Light" w:cs="Calibri Light"/>
          <w:sz w:val="24"/>
          <w:szCs w:val="24"/>
        </w:rPr>
        <w:t>Užsakov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lastRenderedPageBreak/>
        <w:t xml:space="preserve">DUOMENŲ VALDYTOJO NURODYMAI </w:t>
      </w:r>
      <w:r w:rsidR="00D81FAF" w:rsidRPr="00406737">
        <w:rPr>
          <w:rFonts w:ascii="Calibri Light" w:hAnsi="Calibri Light" w:cs="Calibri Light"/>
          <w:sz w:val="24"/>
          <w:lang w:val="lt-LT"/>
        </w:rPr>
        <w:t>DUOMENŲ TVARKYMUI</w:t>
      </w:r>
    </w:p>
    <w:p w14:paraId="3D17D3DF" w14:textId="1E17169B" w:rsidR="00D95F08"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40470671" w:rsidR="00B40031"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visada turi būti pasirengęs dokumentuoti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Pr>
          <w:rFonts w:ascii="Calibri Light" w:hAnsi="Calibri Light" w:cs="Calibri Light"/>
          <w:sz w:val="24"/>
          <w:szCs w:val="24"/>
        </w:rPr>
        <w:t>Užsakovas</w:t>
      </w:r>
      <w:r w:rsidR="00C008DB" w:rsidRPr="00406737">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Rangov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Rangovas</w:t>
      </w:r>
      <w:r w:rsidR="002E6EBC" w:rsidRPr="00406737">
        <w:rPr>
          <w:rFonts w:ascii="Calibri Light" w:hAnsi="Calibri Light" w:cs="Calibri Light"/>
          <w:sz w:val="24"/>
          <w:szCs w:val="24"/>
        </w:rPr>
        <w:t xml:space="preserve"> gali pasirinkti tokių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Pr>
          <w:rFonts w:ascii="Calibri Light" w:hAnsi="Calibri Light" w:cs="Calibri Light"/>
          <w:sz w:val="24"/>
          <w:szCs w:val="24"/>
        </w:rPr>
        <w:t>Užsakovui</w:t>
      </w:r>
      <w:r w:rsidR="002E6EBC" w:rsidRPr="00406737">
        <w:rPr>
          <w:rFonts w:ascii="Calibri Light" w:hAnsi="Calibri Light" w:cs="Calibri Light"/>
          <w:sz w:val="24"/>
          <w:szCs w:val="24"/>
        </w:rPr>
        <w:t>.</w:t>
      </w:r>
    </w:p>
    <w:p w14:paraId="54EBD7BA" w14:textId="3FC03312"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89298C">
        <w:rPr>
          <w:rFonts w:ascii="Calibri Light" w:hAnsi="Calibri Light" w:cs="Calibri Light"/>
          <w:sz w:val="24"/>
          <w:szCs w:val="24"/>
        </w:rPr>
        <w:t>Užsakov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89298C">
        <w:rPr>
          <w:rFonts w:ascii="Calibri Light" w:hAnsi="Calibri Light" w:cs="Calibri Light"/>
          <w:sz w:val="24"/>
          <w:szCs w:val="24"/>
        </w:rPr>
        <w:t>Rangov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D1D03" w:rsidRPr="00406737">
        <w:rPr>
          <w:rFonts w:ascii="Calibri Light" w:hAnsi="Calibri Light" w:cs="Calibri Light"/>
          <w:sz w:val="24"/>
          <w:szCs w:val="24"/>
        </w:rPr>
        <w:t xml:space="preserve"> atliekamų veiksmų su </w:t>
      </w:r>
      <w:r w:rsidR="0089298C">
        <w:rPr>
          <w:rFonts w:ascii="Calibri Light" w:hAnsi="Calibri Light" w:cs="Calibri Light"/>
          <w:sz w:val="24"/>
          <w:szCs w:val="24"/>
        </w:rPr>
        <w:t>Užsakov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7379AD5C"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įsipareigoja nedelsdamas apie tai informuoti </w:t>
      </w:r>
      <w:r w:rsidR="0089298C">
        <w:rPr>
          <w:rFonts w:ascii="Calibri Light" w:hAnsi="Calibri Light" w:cs="Calibri Light"/>
          <w:sz w:val="24"/>
          <w:szCs w:val="24"/>
        </w:rPr>
        <w:t>Užsakov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7E87494D" w:rsidR="0022267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2267A" w:rsidRPr="00406737">
        <w:rPr>
          <w:rFonts w:ascii="Calibri Light" w:hAnsi="Calibri Light" w:cs="Calibri Light"/>
          <w:sz w:val="24"/>
          <w:szCs w:val="24"/>
        </w:rPr>
        <w:t xml:space="preserve"> gali nesilaikyti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Rangov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Rangov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Pr>
          <w:rFonts w:ascii="Calibri Light" w:hAnsi="Calibri Light" w:cs="Calibri Light"/>
          <w:sz w:val="24"/>
          <w:szCs w:val="24"/>
        </w:rPr>
        <w:t>Užsakovu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6BF2A21E" w:rsidR="005E0809"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5E0809" w:rsidRPr="00406737">
        <w:rPr>
          <w:rFonts w:ascii="Calibri Light" w:hAnsi="Calibri Light" w:cs="Calibri Light"/>
          <w:sz w:val="24"/>
          <w:szCs w:val="24"/>
        </w:rPr>
        <w:t xml:space="preserve"> nedelsdamas turi informuoti </w:t>
      </w:r>
      <w:r>
        <w:rPr>
          <w:rFonts w:ascii="Calibri Light" w:hAnsi="Calibri Light" w:cs="Calibri Light"/>
          <w:sz w:val="24"/>
          <w:szCs w:val="24"/>
        </w:rPr>
        <w:t>Užsakovą</w:t>
      </w:r>
      <w:r w:rsidR="005E0809" w:rsidRPr="00406737">
        <w:rPr>
          <w:rFonts w:ascii="Calibri Light" w:hAnsi="Calibri Light" w:cs="Calibri Light"/>
          <w:sz w:val="24"/>
          <w:szCs w:val="24"/>
        </w:rPr>
        <w:t xml:space="preserve">, jei, jo nuomone,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4162A787" w:rsidR="004413E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413EC" w:rsidRPr="00406737">
        <w:rPr>
          <w:rFonts w:ascii="Calibri Light" w:hAnsi="Calibri Light" w:cs="Calibri Light"/>
          <w:sz w:val="24"/>
          <w:szCs w:val="24"/>
        </w:rPr>
        <w:t xml:space="preserve"> privalo užtikrinti, kad su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Rangov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Rangovas</w:t>
      </w:r>
      <w:r w:rsidR="004413EC" w:rsidRPr="00406737">
        <w:rPr>
          <w:rFonts w:ascii="Calibri Light" w:hAnsi="Calibri Light" w:cs="Calibri Light"/>
          <w:sz w:val="24"/>
          <w:szCs w:val="24"/>
        </w:rPr>
        <w:t xml:space="preserve"> užtikrina, kad visi su </w:t>
      </w:r>
      <w:r>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Rangov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24584DDC"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eikti Sutarties pagrindu tvarkomus asmens duomen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informuoti </w:t>
      </w:r>
      <w:r w:rsidR="0089298C">
        <w:rPr>
          <w:rFonts w:ascii="Calibri Light" w:hAnsi="Calibri Light" w:cs="Calibri Light"/>
          <w:sz w:val="24"/>
          <w:szCs w:val="24"/>
        </w:rPr>
        <w:t>Užsakovą</w:t>
      </w:r>
      <w:r w:rsidRPr="00406737">
        <w:rPr>
          <w:rFonts w:ascii="Calibri Light" w:hAnsi="Calibri Light" w:cs="Calibri Light"/>
          <w:sz w:val="24"/>
          <w:szCs w:val="24"/>
        </w:rPr>
        <w:t xml:space="preserve">.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89298C">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89298C">
        <w:rPr>
          <w:rFonts w:ascii="Calibri Light" w:hAnsi="Calibri Light" w:cs="Calibri Light"/>
          <w:sz w:val="24"/>
          <w:szCs w:val="24"/>
        </w:rPr>
        <w:t>Rangovą</w:t>
      </w:r>
      <w:r w:rsidRPr="00406737">
        <w:rPr>
          <w:rFonts w:ascii="Calibri Light" w:hAnsi="Calibri Light" w:cs="Calibri Light"/>
          <w:sz w:val="24"/>
          <w:szCs w:val="24"/>
        </w:rPr>
        <w:t xml:space="preserve"> įpareigoja atskleisti teisės aktai. Pastaruoju atvej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73129A38"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proofErr w:type="spellStart"/>
      <w:r w:rsidR="00274310" w:rsidRPr="00406737">
        <w:rPr>
          <w:rFonts w:ascii="Calibri Light" w:hAnsi="Calibri Light" w:cs="Calibri Light"/>
          <w:i/>
          <w:sz w:val="24"/>
          <w:szCs w:val="24"/>
        </w:rPr>
        <w:t>inter</w:t>
      </w:r>
      <w:proofErr w:type="spellEnd"/>
      <w:r w:rsidR="00274310" w:rsidRPr="00406737">
        <w:rPr>
          <w:rFonts w:ascii="Calibri Light" w:hAnsi="Calibri Light" w:cs="Calibri Light"/>
          <w:i/>
          <w:sz w:val="24"/>
          <w:szCs w:val="24"/>
        </w:rPr>
        <w:t xml:space="preserve">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1A178A17" w:rsidR="0020436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211CD6E7"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Rangov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Pr>
          <w:rFonts w:ascii="Calibri Light" w:hAnsi="Calibri Light" w:cs="Calibri Light"/>
          <w:sz w:val="24"/>
          <w:szCs w:val="24"/>
        </w:rPr>
        <w:t>Užsakov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0D53C79D"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Antrat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20AEEEBD"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74E2CEBB"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7A6E77CD"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74787E38"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89298C">
        <w:rPr>
          <w:rFonts w:ascii="Calibri Light" w:hAnsi="Calibri Light" w:cs="Calibri Light"/>
          <w:sz w:val="24"/>
          <w:szCs w:val="24"/>
        </w:rPr>
        <w:t>Rangov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89298C">
        <w:rPr>
          <w:rFonts w:ascii="Calibri Light" w:hAnsi="Calibri Light" w:cs="Calibri Light"/>
          <w:sz w:val="24"/>
          <w:szCs w:val="24"/>
        </w:rPr>
        <w:t>Rangov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prastojitrauka"/>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704383A4"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89298C">
        <w:rPr>
          <w:rFonts w:ascii="Calibri Light" w:hAnsi="Calibri Light" w:cs="Calibri Light"/>
          <w:sz w:val="24"/>
          <w:szCs w:val="24"/>
        </w:rPr>
        <w:t>Užsakovui</w:t>
      </w:r>
      <w:r w:rsidR="009E0C67" w:rsidRPr="00406737">
        <w:rPr>
          <w:rFonts w:ascii="Calibri Light" w:hAnsi="Calibri Light" w:cs="Calibri Light"/>
          <w:sz w:val="24"/>
          <w:szCs w:val="24"/>
        </w:rPr>
        <w:t>.</w:t>
      </w:r>
    </w:p>
    <w:p w14:paraId="6361A48F" w14:textId="451FAF32"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lastRenderedPageBreak/>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prastojitrauka"/>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2F529108"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nfidencialumo įsipareigoj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4E8581BC"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05CA08F1" w:rsidR="008F30CC" w:rsidRPr="00406737" w:rsidRDefault="008F30CC" w:rsidP="002553F2">
      <w:pPr>
        <w:pStyle w:val="Sraopastraipa"/>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89298C">
        <w:rPr>
          <w:rFonts w:ascii="Calibri Light" w:eastAsia="Times New Roman" w:hAnsi="Calibri Light" w:cs="Calibri Light"/>
          <w:sz w:val="24"/>
          <w:szCs w:val="24"/>
          <w:lang w:eastAsia="sv-SE"/>
        </w:rPr>
        <w:t>Rangovas</w:t>
      </w:r>
      <w:r w:rsidRPr="00406737">
        <w:rPr>
          <w:rFonts w:ascii="Calibri Light" w:eastAsia="Times New Roman" w:hAnsi="Calibri Light" w:cs="Calibri Light"/>
          <w:sz w:val="24"/>
          <w:szCs w:val="24"/>
          <w:lang w:eastAsia="sv-SE"/>
        </w:rPr>
        <w:t xml:space="preserve"> privalo užtikrinti, kad </w:t>
      </w:r>
      <w:r w:rsidR="0089298C">
        <w:rPr>
          <w:rFonts w:ascii="Calibri Light" w:eastAsia="Times New Roman" w:hAnsi="Calibri Light" w:cs="Calibri Light"/>
          <w:sz w:val="24"/>
          <w:szCs w:val="24"/>
          <w:lang w:eastAsia="sv-SE"/>
        </w:rPr>
        <w:t>Užsakov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89298C">
        <w:rPr>
          <w:rFonts w:ascii="Calibri Light" w:eastAsia="Times New Roman" w:hAnsi="Calibri Light" w:cs="Calibri Light"/>
          <w:sz w:val="24"/>
          <w:szCs w:val="24"/>
          <w:lang w:eastAsia="sv-SE"/>
        </w:rPr>
        <w:t>Užsakovo</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67F60097"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7C496DEF"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Registravimo bylos (</w:t>
      </w:r>
      <w:proofErr w:type="spellStart"/>
      <w:r w:rsidRPr="00406737">
        <w:rPr>
          <w:rFonts w:ascii="Calibri Light" w:hAnsi="Calibri Light" w:cs="Calibri Light"/>
          <w:sz w:val="24"/>
          <w:szCs w:val="24"/>
        </w:rPr>
        <w:t>log</w:t>
      </w:r>
      <w:proofErr w:type="spellEnd"/>
      <w:r w:rsidRPr="00406737">
        <w:rPr>
          <w:rFonts w:ascii="Calibri Light" w:hAnsi="Calibri Light" w:cs="Calibri Light"/>
          <w:sz w:val="24"/>
          <w:szCs w:val="24"/>
        </w:rPr>
        <w:t xml:space="preserve">)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Duomenų ramybėje (data at </w:t>
      </w:r>
      <w:proofErr w:type="spellStart"/>
      <w:r w:rsidRPr="00406737">
        <w:rPr>
          <w:rFonts w:ascii="Calibri Light" w:hAnsi="Calibri Light" w:cs="Calibri Light"/>
          <w:b/>
          <w:sz w:val="24"/>
          <w:szCs w:val="24"/>
        </w:rPr>
        <w:t>rest</w:t>
      </w:r>
      <w:proofErr w:type="spellEnd"/>
      <w:r w:rsidRPr="00406737">
        <w:rPr>
          <w:rFonts w:ascii="Calibri Light" w:hAnsi="Calibri Light" w:cs="Calibri Light"/>
          <w:b/>
          <w:sz w:val="24"/>
          <w:szCs w:val="24"/>
        </w:rPr>
        <w: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xml:space="preserve">. Mobiliųjų įrenginių valdymo procedūros turi būti apibrėžtos ir dokumentuotos, nustatančios jų tinkamo naudojimo taisykles. Mobilieji įrenginiai, kurie turi galimybę prisijungti prie informacinės sistemos, turi būti iš anksto registruojami ir </w:t>
      </w:r>
      <w:r w:rsidRPr="00406737">
        <w:rPr>
          <w:rFonts w:ascii="Calibri Light" w:hAnsi="Calibri Light" w:cs="Calibri Light"/>
          <w:sz w:val="24"/>
          <w:szCs w:val="24"/>
        </w:rPr>
        <w:lastRenderedPageBreak/>
        <w:t>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w:t>
      </w:r>
      <w:proofErr w:type="spellStart"/>
      <w:r w:rsidR="005C44DF" w:rsidRPr="00406737">
        <w:rPr>
          <w:rFonts w:ascii="Calibri Light" w:hAnsi="Calibri Light" w:cs="Calibri Light"/>
          <w:sz w:val="24"/>
          <w:szCs w:val="24"/>
        </w:rPr>
        <w:t>privacy</w:t>
      </w:r>
      <w:proofErr w:type="spellEnd"/>
      <w:r w:rsidR="005C44DF" w:rsidRPr="00406737">
        <w:rPr>
          <w:rFonts w:ascii="Calibri Light" w:hAnsi="Calibri Light" w:cs="Calibri Light"/>
          <w:sz w:val="24"/>
          <w:szCs w:val="24"/>
        </w:rPr>
        <w:t xml:space="preserve"> </w:t>
      </w:r>
      <w:proofErr w:type="spellStart"/>
      <w:r w:rsidR="005C44DF" w:rsidRPr="00406737">
        <w:rPr>
          <w:rFonts w:ascii="Calibri Light" w:hAnsi="Calibri Light" w:cs="Calibri Light"/>
          <w:sz w:val="24"/>
          <w:szCs w:val="24"/>
        </w:rPr>
        <w:t>enhancing</w:t>
      </w:r>
      <w:proofErr w:type="spellEnd"/>
      <w:r w:rsidR="005C44DF" w:rsidRPr="00406737">
        <w:rPr>
          <w:rFonts w:ascii="Calibri Light" w:hAnsi="Calibri Light" w:cs="Calibri Light"/>
          <w:sz w:val="24"/>
          <w:szCs w:val="24"/>
        </w:rPr>
        <w:t xml:space="preserve"> </w:t>
      </w:r>
      <w:proofErr w:type="spellStart"/>
      <w:r w:rsidR="005C44DF" w:rsidRPr="00406737">
        <w:rPr>
          <w:rFonts w:ascii="Calibri Light" w:hAnsi="Calibri Light" w:cs="Calibri Light"/>
          <w:sz w:val="24"/>
          <w:szCs w:val="24"/>
        </w:rPr>
        <w:t>technologies</w:t>
      </w:r>
      <w:proofErr w:type="spellEnd"/>
      <w:r w:rsidR="005C44DF" w:rsidRPr="00406737">
        <w:rPr>
          <w:rFonts w:ascii="Calibri Light" w:hAnsi="Calibri Light" w:cs="Calibri Light"/>
          <w:sz w:val="24"/>
          <w:szCs w:val="24"/>
        </w:rPr>
        <w:t xml:space="preserve">)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55910716"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89298C">
        <w:rPr>
          <w:rFonts w:ascii="Calibri Light" w:hAnsi="Calibri Light" w:cs="Calibri Light"/>
          <w:sz w:val="24"/>
          <w:szCs w:val="24"/>
        </w:rPr>
        <w:t>Rangov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05A58DF6" w:rsidR="009F0F8D"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Rangovo</w:t>
      </w:r>
      <w:r w:rsidR="009F0F8D" w:rsidRPr="00406737">
        <w:rPr>
          <w:rFonts w:ascii="Calibri Light" w:hAnsi="Calibri Light" w:cs="Calibri Light"/>
          <w:sz w:val="24"/>
          <w:szCs w:val="24"/>
        </w:rPr>
        <w:t xml:space="preserve"> be išankstinio konkretaus rašytinio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5856B0EC" w:rsidR="00652FEB"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2D703A53"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Rangov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Rangov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A001B2" w:rsidRPr="00406737">
        <w:rPr>
          <w:rFonts w:ascii="Calibri Light" w:hAnsi="Calibri Light" w:cs="Calibri Light"/>
          <w:sz w:val="24"/>
          <w:szCs w:val="24"/>
        </w:rPr>
        <w:t xml:space="preserve"> turi pateikti šių sutarčių kopijas </w:t>
      </w:r>
      <w:r>
        <w:rPr>
          <w:rFonts w:ascii="Calibri Light" w:hAnsi="Calibri Light" w:cs="Calibri Light"/>
          <w:sz w:val="24"/>
          <w:szCs w:val="24"/>
        </w:rPr>
        <w:t>Užsakovui</w:t>
      </w:r>
      <w:r w:rsidR="00A001B2" w:rsidRPr="00406737">
        <w:rPr>
          <w:rFonts w:ascii="Calibri Light" w:hAnsi="Calibri Light" w:cs="Calibri Light"/>
          <w:sz w:val="24"/>
          <w:szCs w:val="24"/>
        </w:rPr>
        <w:t>.</w:t>
      </w:r>
    </w:p>
    <w:p w14:paraId="24CE25F0" w14:textId="0C3BA65A"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89298C">
        <w:rPr>
          <w:rFonts w:ascii="Calibri Light" w:hAnsi="Calibri Light" w:cs="Calibri Light"/>
          <w:sz w:val="24"/>
          <w:szCs w:val="24"/>
        </w:rPr>
        <w:t>Rangov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vykdo duomenų apsaugos prievoli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šlieka visiškai atsakingas </w:t>
      </w:r>
      <w:r w:rsidR="0089298C">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56F19A72"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Užsakov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Pr>
          <w:rFonts w:ascii="Calibri Light" w:hAnsi="Calibri Light" w:cs="Calibri Light"/>
          <w:sz w:val="24"/>
          <w:szCs w:val="24"/>
        </w:rPr>
        <w:t>Rangov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ą</w:t>
      </w:r>
      <w:r w:rsidR="00273888" w:rsidRPr="00406737">
        <w:rPr>
          <w:rFonts w:ascii="Calibri Light" w:hAnsi="Calibri Light" w:cs="Calibri Light"/>
          <w:sz w:val="24"/>
          <w:szCs w:val="24"/>
        </w:rPr>
        <w:t xml:space="preserve"> arba pateiktų tokio patikrinimo atlikimo patvirtinimą, arba, jei yra tokia galimybė, gautų ar padėtų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70F673B6" w:rsidR="00371274" w:rsidRPr="00406737" w:rsidRDefault="0089298C" w:rsidP="002553F2">
      <w:pPr>
        <w:pStyle w:val="Antrat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RANGOVO</w:t>
      </w:r>
      <w:r w:rsidR="0009054A" w:rsidRPr="00406737">
        <w:rPr>
          <w:rFonts w:ascii="Calibri Light" w:hAnsi="Calibri Light" w:cs="Calibri Light"/>
          <w:sz w:val="24"/>
          <w:lang w:val="lt-LT"/>
        </w:rPr>
        <w:t xml:space="preserve"> PAGAlba </w:t>
      </w:r>
      <w:r>
        <w:rPr>
          <w:rFonts w:ascii="Calibri Light" w:hAnsi="Calibri Light" w:cs="Calibri Light"/>
          <w:sz w:val="24"/>
          <w:lang w:val="lt-LT"/>
        </w:rPr>
        <w:t>UŽSAKOVUI</w:t>
      </w:r>
    </w:p>
    <w:bookmarkEnd w:id="1"/>
    <w:p w14:paraId="5B1DB006" w14:textId="49F3C538"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eikla yra susijusi su kasdieniu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padėti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6E9987EC" w:rsidR="00FD6743"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FD6743" w:rsidRPr="00406737">
        <w:rPr>
          <w:rFonts w:ascii="Calibri Light" w:hAnsi="Calibri Light" w:cs="Calibri Light"/>
          <w:sz w:val="24"/>
          <w:szCs w:val="24"/>
        </w:rPr>
        <w:t xml:space="preserve">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58A435EF"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w:t>
      </w:r>
      <w:proofErr w:type="spellStart"/>
      <w:r w:rsidR="003D5DEB" w:rsidRPr="00406737">
        <w:rPr>
          <w:rFonts w:ascii="Calibri Light" w:hAnsi="Calibri Light" w:cs="Calibri Light"/>
          <w:sz w:val="24"/>
          <w:szCs w:val="24"/>
        </w:rPr>
        <w:t>perkeliamumą</w:t>
      </w:r>
      <w:proofErr w:type="spellEnd"/>
      <w:r w:rsidR="003D5DEB" w:rsidRPr="00406737">
        <w:rPr>
          <w:rFonts w:ascii="Calibri Light" w:hAnsi="Calibri Light" w:cs="Calibri Light"/>
          <w:sz w:val="24"/>
          <w:szCs w:val="24"/>
        </w:rPr>
        <w:t>,</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paskirti konkretų asmenį, kuris būtų atsakingas už duomenų subjektų prašymų pasinaudoti jų </w:t>
      </w:r>
      <w:r w:rsidR="00FA1CAB" w:rsidRPr="00406737">
        <w:rPr>
          <w:rFonts w:ascii="Calibri Light" w:hAnsi="Calibri Light" w:cs="Calibri Light"/>
          <w:sz w:val="24"/>
          <w:szCs w:val="24"/>
        </w:rPr>
        <w:lastRenderedPageBreak/>
        <w:t xml:space="preserve">teisėmis, kuriuos gauna </w:t>
      </w:r>
      <w:r w:rsidR="0089298C">
        <w:rPr>
          <w:rFonts w:ascii="Calibri Light" w:hAnsi="Calibri Light" w:cs="Calibri Light"/>
          <w:sz w:val="24"/>
          <w:szCs w:val="24"/>
        </w:rPr>
        <w:t>Užsakovas</w:t>
      </w:r>
      <w:r w:rsidR="00FA1CAB" w:rsidRPr="00406737">
        <w:rPr>
          <w:rFonts w:ascii="Calibri Light" w:hAnsi="Calibri Light" w:cs="Calibri Light"/>
          <w:sz w:val="24"/>
          <w:szCs w:val="24"/>
        </w:rPr>
        <w:t xml:space="preserve">, priėmimą iš </w:t>
      </w:r>
      <w:r w:rsidR="0089298C">
        <w:rPr>
          <w:rFonts w:ascii="Calibri Light" w:hAnsi="Calibri Light" w:cs="Calibri Light"/>
          <w:sz w:val="24"/>
          <w:szCs w:val="24"/>
        </w:rPr>
        <w:t>Užsakov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tokio asmens paskyrimą ar pakeitimą ir jo kontaktinius duomenis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nedelsdamas pranešti </w:t>
      </w:r>
      <w:r w:rsidR="0089298C">
        <w:rPr>
          <w:rFonts w:ascii="Calibri Light" w:hAnsi="Calibri Light" w:cs="Calibri Light"/>
          <w:sz w:val="24"/>
          <w:szCs w:val="24"/>
        </w:rPr>
        <w:t>Užsakovui</w:t>
      </w:r>
      <w:r w:rsidR="00FA1CAB" w:rsidRPr="00406737">
        <w:rPr>
          <w:rFonts w:ascii="Calibri Light" w:hAnsi="Calibri Light" w:cs="Calibri Light"/>
          <w:sz w:val="24"/>
          <w:szCs w:val="24"/>
        </w:rPr>
        <w:t>. Paklausimų valdymui Šalys gali naudoti automatizuotas užklausų valdymo sistemas.</w:t>
      </w:r>
    </w:p>
    <w:p w14:paraId="1E2D70A2" w14:textId="3B4BBC47" w:rsidR="00FA1CAB"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89298C">
        <w:rPr>
          <w:rFonts w:ascii="Calibri Light" w:hAnsi="Calibri Light" w:cs="Calibri Light"/>
          <w:sz w:val="24"/>
          <w:szCs w:val="24"/>
        </w:rPr>
        <w:t>Rangov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89298C">
        <w:rPr>
          <w:rFonts w:ascii="Calibri Light" w:hAnsi="Calibri Light" w:cs="Calibri Light"/>
          <w:sz w:val="24"/>
          <w:szCs w:val="24"/>
        </w:rPr>
        <w:t>Užsakov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r w:rsidR="00935AAA">
        <w:rPr>
          <w:rFonts w:ascii="Calibri Light" w:hAnsi="Calibri Light" w:cs="Calibri Light"/>
          <w:sz w:val="24"/>
          <w:szCs w:val="24"/>
        </w:rPr>
        <w:t xml:space="preserve"> Nepranešimas apie incidentą, apie kurį Rangovas turėjo žinoti, laikomas esminiu Sutarties sąlygų pažeidimu, suteikiančiu Užsakovui teisę taikyti Sutartyje numatytas sankcijas, įskaitant Sutarties vykdymo sustabdymą ar nutraukimą. </w:t>
      </w:r>
    </w:p>
    <w:p w14:paraId="2E229CE3" w14:textId="5362C20C" w:rsidR="001C6F83" w:rsidRDefault="001C6F83" w:rsidP="001C6F83">
      <w:pPr>
        <w:pStyle w:val="NumreratStycke11"/>
        <w:rPr>
          <w:rFonts w:ascii="Calibri Light" w:hAnsi="Calibri Light" w:cs="Calibri Light"/>
          <w:sz w:val="24"/>
          <w:szCs w:val="24"/>
        </w:rPr>
      </w:pPr>
      <w:r>
        <w:rPr>
          <w:rFonts w:ascii="Calibri Light" w:hAnsi="Calibri Light" w:cs="Calibri Light"/>
          <w:sz w:val="24"/>
          <w:szCs w:val="24"/>
        </w:rPr>
        <w:t>Rangovas</w:t>
      </w:r>
      <w:r w:rsidRPr="001C6F83">
        <w:rPr>
          <w:rFonts w:ascii="Calibri Light" w:hAnsi="Calibri Light" w:cs="Calibri Light"/>
          <w:sz w:val="24"/>
          <w:szCs w:val="24"/>
        </w:rPr>
        <w:t xml:space="preserve"> privalo ne tik nedelsdamas informuoti Užsakovo duomenų apsaugos pareigūną, bet ir per teisės aktuose nustatytą terminą pateikti pranešimą Valstybinei duomenų apsaugos inspekcijai. Apie pranešimo pateikimą inspekcijai </w:t>
      </w:r>
      <w:r>
        <w:rPr>
          <w:rFonts w:ascii="Calibri Light" w:hAnsi="Calibri Light" w:cs="Calibri Light"/>
          <w:sz w:val="24"/>
          <w:szCs w:val="24"/>
        </w:rPr>
        <w:t>Rangovas</w:t>
      </w:r>
      <w:r w:rsidRPr="001C6F83">
        <w:rPr>
          <w:rFonts w:ascii="Calibri Light" w:hAnsi="Calibri Light" w:cs="Calibri Light"/>
          <w:sz w:val="24"/>
          <w:szCs w:val="24"/>
        </w:rPr>
        <w:t xml:space="preserve"> privalo informuoti Užsakovą.</w:t>
      </w:r>
    </w:p>
    <w:p w14:paraId="3F38EEE2" w14:textId="57F05E9C" w:rsidR="001C6F83" w:rsidRPr="001C6F83" w:rsidRDefault="001C6F83" w:rsidP="001C6F83">
      <w:pPr>
        <w:pStyle w:val="NumreratStycke11"/>
        <w:rPr>
          <w:rFonts w:ascii="Calibri Light" w:hAnsi="Calibri Light" w:cs="Calibri Light"/>
          <w:sz w:val="24"/>
          <w:szCs w:val="24"/>
        </w:rPr>
      </w:pPr>
      <w:r>
        <w:rPr>
          <w:rFonts w:ascii="Calibri Light" w:hAnsi="Calibri Light" w:cs="Calibri Light"/>
          <w:bCs/>
          <w:sz w:val="24"/>
          <w:szCs w:val="24"/>
        </w:rPr>
        <w:t>Rangovas</w:t>
      </w:r>
      <w:r w:rsidRPr="001C6F83">
        <w:rPr>
          <w:rFonts w:ascii="Calibri Light" w:hAnsi="Calibri Light" w:cs="Calibri Light"/>
          <w:bCs/>
          <w:sz w:val="24"/>
          <w:szCs w:val="24"/>
        </w:rPr>
        <w:t xml:space="preserve"> privalo bendradarbiauti su Užsakovo duomenų apsaugos pareigūnu, kai šis kreipiasi dėl informacijos, susijusios su asmens duomenų tvarkymu. </w:t>
      </w:r>
      <w:r>
        <w:rPr>
          <w:rFonts w:ascii="Calibri Light" w:hAnsi="Calibri Light" w:cs="Calibri Light"/>
          <w:bCs/>
          <w:sz w:val="24"/>
          <w:szCs w:val="24"/>
        </w:rPr>
        <w:t>Rangovas</w:t>
      </w:r>
      <w:r w:rsidRPr="001C6F83">
        <w:rPr>
          <w:rFonts w:ascii="Calibri Light" w:hAnsi="Calibri Light" w:cs="Calibri Light"/>
          <w:bCs/>
          <w:sz w:val="24"/>
          <w:szCs w:val="24"/>
        </w:rPr>
        <w:t xml:space="preserve"> privalo pateikti visą prašomą informaciją nedelsdamas, bet ne vėliau kaip per 5 darbo dienas nuo kreipimosi gavimo, nebent šalių susitarimu nustatomas trumpesnis terminas. Informacija turi būti pateikta pilna, aiški ir struktūruota, kad būtų galima tinkamai įvertinti duomenų tvarkymo atitiktį BDAR reikalavimams.</w:t>
      </w:r>
    </w:p>
    <w:p w14:paraId="5046A994" w14:textId="4F12D9C1"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1B5D80B1"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49E970F7" w:rsidR="007D62F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051A14" w:rsidRPr="00406737">
        <w:rPr>
          <w:rFonts w:ascii="Calibri Light" w:hAnsi="Calibri Light" w:cs="Calibri Light"/>
          <w:sz w:val="24"/>
          <w:szCs w:val="24"/>
        </w:rPr>
        <w:t xml:space="preserve"> taip pat privalo informuoti </w:t>
      </w:r>
      <w:r>
        <w:rPr>
          <w:rFonts w:ascii="Calibri Light" w:hAnsi="Calibri Light" w:cs="Calibri Light"/>
          <w:sz w:val="24"/>
          <w:szCs w:val="24"/>
        </w:rPr>
        <w:t>Užsakov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Rangovas</w:t>
      </w:r>
      <w:r w:rsidR="00D75876" w:rsidRPr="00406737">
        <w:rPr>
          <w:rFonts w:ascii="Calibri Light" w:hAnsi="Calibri Light" w:cs="Calibri Light"/>
          <w:sz w:val="24"/>
          <w:szCs w:val="24"/>
        </w:rPr>
        <w:t xml:space="preserve"> ėmėsi, siūlo imtis ar kurių turėtų imtis </w:t>
      </w:r>
      <w:r>
        <w:rPr>
          <w:rFonts w:ascii="Calibri Light" w:hAnsi="Calibri Light" w:cs="Calibri Light"/>
          <w:sz w:val="24"/>
          <w:szCs w:val="24"/>
        </w:rPr>
        <w:t>Užsakov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7E7F" w14:textId="53296A28"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r w:rsidR="0089298C">
        <w:rPr>
          <w:rFonts w:ascii="Calibri Light" w:hAnsi="Calibri Light" w:cs="Calibri Light"/>
          <w:sz w:val="24"/>
          <w:szCs w:val="24"/>
        </w:rPr>
        <w:t>Užsakovo</w:t>
      </w:r>
      <w:r w:rsidR="00502847"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nurody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4C10600C" w:rsidR="00B641FA" w:rsidRPr="00406737" w:rsidRDefault="0089298C" w:rsidP="001C6F83">
      <w:pPr>
        <w:pStyle w:val="NumreratStycke11"/>
        <w:tabs>
          <w:tab w:val="left" w:pos="851"/>
        </w:tabs>
        <w:spacing w:before="0" w:after="0" w:line="240" w:lineRule="auto"/>
        <w:ind w:left="709"/>
        <w:rPr>
          <w:rFonts w:ascii="Calibri Light" w:hAnsi="Calibri Light" w:cs="Calibri Light"/>
          <w:sz w:val="24"/>
          <w:szCs w:val="24"/>
        </w:rPr>
      </w:pPr>
      <w:r>
        <w:rPr>
          <w:rFonts w:ascii="Calibri Light" w:hAnsi="Calibri Light" w:cs="Calibri Light"/>
          <w:sz w:val="24"/>
          <w:szCs w:val="24"/>
        </w:rPr>
        <w:lastRenderedPageBreak/>
        <w:t>Rangov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302310" w:rsidRPr="00406737">
        <w:rPr>
          <w:rFonts w:ascii="Calibri Light" w:hAnsi="Calibri Light" w:cs="Calibri Light"/>
          <w:sz w:val="24"/>
          <w:szCs w:val="24"/>
        </w:rPr>
        <w:t xml:space="preserve"> turi pateikti šiuos dokumentus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0A72F377" w:rsidR="00302310" w:rsidRPr="00406737" w:rsidRDefault="0089298C" w:rsidP="001C6F83">
      <w:pPr>
        <w:pStyle w:val="NumreratStycke11"/>
        <w:spacing w:before="0" w:after="0" w:line="240" w:lineRule="auto"/>
        <w:ind w:left="851" w:hanging="491"/>
        <w:rPr>
          <w:rFonts w:ascii="Calibri Light" w:hAnsi="Calibri Light" w:cs="Calibri Light"/>
          <w:sz w:val="24"/>
          <w:szCs w:val="24"/>
        </w:rPr>
      </w:pPr>
      <w:r>
        <w:rPr>
          <w:rFonts w:ascii="Calibri Light" w:hAnsi="Calibri Light" w:cs="Calibri Light"/>
          <w:sz w:val="24"/>
          <w:szCs w:val="24"/>
        </w:rPr>
        <w:t>Rangovas</w:t>
      </w:r>
      <w:r w:rsidR="00302310" w:rsidRPr="00406737">
        <w:rPr>
          <w:rFonts w:ascii="Calibri Light" w:hAnsi="Calibri Light" w:cs="Calibri Light"/>
          <w:sz w:val="24"/>
          <w:szCs w:val="24"/>
        </w:rPr>
        <w:t xml:space="preserve"> taip pat turi suteikti visą įmanomą pagalbą </w:t>
      </w:r>
      <w:r>
        <w:rPr>
          <w:rFonts w:ascii="Calibri Light" w:hAnsi="Calibri Light" w:cs="Calibri Light"/>
          <w:sz w:val="24"/>
          <w:szCs w:val="24"/>
        </w:rPr>
        <w:t>Užsakov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4F22F4F5"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D86CC4" w:rsidRPr="00406737">
        <w:rPr>
          <w:rFonts w:ascii="Calibri Light" w:hAnsi="Calibri Light" w:cs="Calibri Light"/>
          <w:sz w:val="24"/>
          <w:szCs w:val="24"/>
        </w:rPr>
        <w:t xml:space="preserve"> įsipareigoja suteikti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89298C">
        <w:rPr>
          <w:rFonts w:ascii="Calibri Light" w:hAnsi="Calibri Light" w:cs="Calibri Light"/>
          <w:sz w:val="24"/>
          <w:szCs w:val="24"/>
        </w:rPr>
        <w:t>Rangovo</w:t>
      </w:r>
      <w:r w:rsidR="00997AE6" w:rsidRPr="00406737">
        <w:rPr>
          <w:rFonts w:ascii="Calibri Light" w:hAnsi="Calibri Light" w:cs="Calibri Light"/>
          <w:sz w:val="24"/>
          <w:szCs w:val="24"/>
        </w:rPr>
        <w:t xml:space="preserve"> atliekamą ar planuojamą atlikti </w:t>
      </w:r>
      <w:r w:rsidR="0089298C">
        <w:rPr>
          <w:rFonts w:ascii="Calibri Light" w:hAnsi="Calibri Light" w:cs="Calibri Light"/>
          <w:sz w:val="24"/>
          <w:szCs w:val="24"/>
        </w:rPr>
        <w:t>Užsakov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89298C">
        <w:rPr>
          <w:rFonts w:ascii="Calibri Light" w:hAnsi="Calibri Light" w:cs="Calibri Light"/>
          <w:sz w:val="24"/>
          <w:szCs w:val="24"/>
        </w:rPr>
        <w:t>Užsakovui</w:t>
      </w:r>
      <w:r w:rsidR="00B06AB6"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03B8694C"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3E212F" w:rsidRPr="00406737">
        <w:rPr>
          <w:rFonts w:ascii="Calibri Light" w:hAnsi="Calibri Light" w:cs="Calibri Light"/>
          <w:sz w:val="24"/>
          <w:szCs w:val="24"/>
        </w:rPr>
        <w:t xml:space="preserve"> pateikia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00640410" w:rsidRPr="00406737">
        <w:rPr>
          <w:rFonts w:ascii="Calibri Light" w:hAnsi="Calibri Light" w:cs="Calibri Light"/>
          <w:sz w:val="24"/>
          <w:szCs w:val="24"/>
        </w:rPr>
        <w:t xml:space="preserve">pareikalavus, </w:t>
      </w:r>
      <w:r w:rsidR="00A043DE" w:rsidRPr="00406737">
        <w:rPr>
          <w:rFonts w:ascii="Calibri Light" w:hAnsi="Calibri Light" w:cs="Calibri Light"/>
          <w:sz w:val="24"/>
          <w:szCs w:val="24"/>
        </w:rPr>
        <w:t xml:space="preserve">be kita ko, </w:t>
      </w:r>
      <w:r w:rsidR="0089298C">
        <w:rPr>
          <w:rFonts w:ascii="Calibri Light" w:hAnsi="Calibri Light" w:cs="Calibri Light"/>
          <w:sz w:val="24"/>
          <w:szCs w:val="24"/>
        </w:rPr>
        <w:t>Rangov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6DFA3021" w:rsidR="00C90817"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16126F" w:rsidRPr="00406737">
        <w:rPr>
          <w:rFonts w:ascii="Calibri Light" w:hAnsi="Calibri Light" w:cs="Calibri Light"/>
          <w:sz w:val="24"/>
          <w:szCs w:val="24"/>
        </w:rPr>
        <w:t xml:space="preserve"> turi ne rečiau kaip kas 1 metus pateik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522FEAA4"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75B5EDF7" w:rsidR="0033651E"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9E68E7" w:rsidRPr="00406737">
        <w:rPr>
          <w:rFonts w:ascii="Calibri Light" w:hAnsi="Calibri Light" w:cs="Calibri Light"/>
          <w:sz w:val="24"/>
          <w:szCs w:val="24"/>
        </w:rPr>
        <w:t xml:space="preserve"> turi informuo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072C808B" w:rsidR="00BA3D16" w:rsidRPr="00406737" w:rsidRDefault="0089298C" w:rsidP="002553F2">
      <w:pPr>
        <w:pStyle w:val="Antrat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UŽSAKOVO</w:t>
      </w:r>
      <w:r w:rsidR="004D1650" w:rsidRPr="00406737">
        <w:rPr>
          <w:rFonts w:ascii="Calibri Light" w:hAnsi="Calibri Light" w:cs="Calibri Light"/>
          <w:sz w:val="24"/>
          <w:lang w:val="lt-LT"/>
        </w:rPr>
        <w:t xml:space="preserve"> duomenų apsaugos pareigūno teisės ir </w:t>
      </w:r>
      <w:r>
        <w:rPr>
          <w:rFonts w:ascii="Calibri Light" w:hAnsi="Calibri Light" w:cs="Calibri Light"/>
          <w:sz w:val="24"/>
          <w:lang w:val="lt-LT"/>
        </w:rPr>
        <w:t>RANGOV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74311616" w:rsidR="003E212F"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6A960740"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89298C">
        <w:rPr>
          <w:rFonts w:ascii="Calibri Light" w:hAnsi="Calibri Light" w:cs="Calibri Light"/>
          <w:sz w:val="24"/>
          <w:szCs w:val="24"/>
        </w:rPr>
        <w:t>Rangovo</w:t>
      </w:r>
      <w:r w:rsidRPr="00406737">
        <w:rPr>
          <w:rFonts w:ascii="Calibri Light" w:hAnsi="Calibri Light" w:cs="Calibri Light"/>
          <w:sz w:val="24"/>
          <w:szCs w:val="24"/>
        </w:rPr>
        <w:t xml:space="preserve"> audito ar patikrinimo rezultatai yra neigiami, </w:t>
      </w:r>
      <w:r w:rsidR="0089298C">
        <w:rPr>
          <w:rFonts w:ascii="Calibri Light" w:hAnsi="Calibri Light" w:cs="Calibri Light"/>
          <w:sz w:val="24"/>
          <w:szCs w:val="24"/>
        </w:rPr>
        <w:t>Užsakov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89298C">
        <w:rPr>
          <w:rFonts w:ascii="Calibri Light" w:hAnsi="Calibri Light" w:cs="Calibri Light"/>
          <w:sz w:val="24"/>
          <w:szCs w:val="24"/>
        </w:rPr>
        <w:t>Rangov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3DB9CA5B" w:rsidR="004D165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6E7A280"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organizuoti savo vykdomų duomenų tvarkymo operacijų auditus ir su audito rezultatais supažindin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7A27677F"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o veiklos įrašais ir pateikti siūlymus dėl jų koregavimo;</w:t>
      </w:r>
    </w:p>
    <w:p w14:paraId="3B6C5EFE" w14:textId="6616B9AA"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89298C">
        <w:rPr>
          <w:rFonts w:ascii="Calibri Light" w:hAnsi="Calibri Light" w:cs="Calibri Light"/>
          <w:sz w:val="24"/>
          <w:szCs w:val="24"/>
        </w:rPr>
        <w:t>Rangov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0D0AA342"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039E9099"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18F4DB47" w:rsidR="00C46FC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lastRenderedPageBreak/>
        <w:t>Rangov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Antrat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394C0E52"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2115817E"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nutrauku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44E17783"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P</w:t>
      </w:r>
      <w:r w:rsidR="005B50B5" w:rsidRPr="00406737">
        <w:rPr>
          <w:rFonts w:ascii="Calibri Light" w:hAnsi="Calibri Light" w:cs="Calibri Light"/>
          <w:sz w:val="24"/>
          <w:szCs w:val="24"/>
        </w:rPr>
        <w:t xml:space="preserve">agal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89298C">
        <w:rPr>
          <w:rFonts w:ascii="Calibri Light" w:hAnsi="Calibri Light" w:cs="Calibri Light"/>
          <w:sz w:val="24"/>
          <w:szCs w:val="24"/>
        </w:rPr>
        <w:t>Užsakov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7597DEDE" w14:textId="645D2ABC" w:rsidR="005B4F2B"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Pr>
          <w:rFonts w:ascii="Calibri Light" w:hAnsi="Calibri Light" w:cs="Calibri Light"/>
          <w:sz w:val="24"/>
          <w:szCs w:val="24"/>
        </w:rPr>
        <w:t>Rangovas</w:t>
      </w:r>
      <w:r w:rsidR="005B4F2B" w:rsidRPr="00406737">
        <w:rPr>
          <w:rFonts w:ascii="Calibri Light" w:hAnsi="Calibri Light" w:cs="Calibri Light"/>
          <w:sz w:val="24"/>
          <w:szCs w:val="24"/>
        </w:rPr>
        <w:t xml:space="preserve"> turi pateikti rašytinį pranešimą apie priemones, kurių </w:t>
      </w:r>
      <w:r>
        <w:rPr>
          <w:rFonts w:ascii="Calibri Light" w:hAnsi="Calibri Light" w:cs="Calibri Light"/>
          <w:sz w:val="24"/>
          <w:szCs w:val="24"/>
        </w:rPr>
        <w:t>Rangovas</w:t>
      </w:r>
      <w:r w:rsidR="005B4F2B" w:rsidRPr="00406737">
        <w:rPr>
          <w:rFonts w:ascii="Calibri Light" w:hAnsi="Calibri Light" w:cs="Calibri Light"/>
          <w:sz w:val="24"/>
          <w:szCs w:val="24"/>
        </w:rPr>
        <w:t xml:space="preserve"> ėmėsi duomenims ištrinti.</w:t>
      </w:r>
    </w:p>
    <w:p w14:paraId="5E4DD379"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Antrat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TAIKOMA TEISĖ</w:t>
      </w:r>
      <w:r w:rsidR="003F758B" w:rsidRPr="00406737">
        <w:rPr>
          <w:rFonts w:ascii="Calibri Light" w:hAnsi="Calibri Light" w:cs="Calibri Light"/>
          <w:sz w:val="24"/>
          <w:lang w:val="lt-LT"/>
        </w:rPr>
        <w:t xml:space="preserve"> ir GINČŲ SPRENDIMAS</w:t>
      </w:r>
    </w:p>
    <w:p w14:paraId="401FCC7C" w14:textId="048CFE40"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89298C">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030EC576" w14:textId="77777777" w:rsidR="00151230" w:rsidRPr="00406737" w:rsidRDefault="00151230" w:rsidP="00151230">
      <w:pPr>
        <w:spacing w:after="0" w:line="240" w:lineRule="auto"/>
        <w:rPr>
          <w:rFonts w:ascii="Calibri Light" w:hAnsi="Calibri Light" w:cs="Calibri Light"/>
          <w:sz w:val="24"/>
          <w:szCs w:val="24"/>
        </w:rPr>
      </w:pPr>
    </w:p>
    <w:sectPr w:rsidR="00151230" w:rsidRPr="00406737" w:rsidSect="00C02924">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E13DA" w14:textId="77777777" w:rsidR="00162B90" w:rsidRDefault="00162B90">
      <w:pPr>
        <w:spacing w:after="0" w:line="240" w:lineRule="auto"/>
      </w:pPr>
      <w:r>
        <w:separator/>
      </w:r>
    </w:p>
  </w:endnote>
  <w:endnote w:type="continuationSeparator" w:id="0">
    <w:p w14:paraId="5BA9FE46" w14:textId="77777777" w:rsidR="00162B90" w:rsidRDefault="00162B90">
      <w:pPr>
        <w:spacing w:after="0" w:line="240" w:lineRule="auto"/>
      </w:pPr>
      <w:r>
        <w:continuationSeparator/>
      </w:r>
    </w:p>
  </w:endnote>
  <w:endnote w:type="continuationNotice" w:id="1">
    <w:p w14:paraId="69065D5C" w14:textId="77777777" w:rsidR="00162B90" w:rsidRDefault="00162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944672"/>
      <w:docPartObj>
        <w:docPartGallery w:val="Page Numbers (Bottom of Page)"/>
        <w:docPartUnique/>
      </w:docPartObj>
    </w:sdtPr>
    <w:sdtContent>
      <w:p w14:paraId="6520C9BC" w14:textId="77777777" w:rsidR="00031925" w:rsidRDefault="00031925" w:rsidP="001C77AB">
        <w:pPr>
          <w:pStyle w:val="Porat"/>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FB999" w14:textId="77777777" w:rsidR="00162B90" w:rsidRDefault="00162B90">
      <w:pPr>
        <w:spacing w:after="0" w:line="240" w:lineRule="auto"/>
      </w:pPr>
      <w:r>
        <w:separator/>
      </w:r>
    </w:p>
  </w:footnote>
  <w:footnote w:type="continuationSeparator" w:id="0">
    <w:p w14:paraId="4564B56D" w14:textId="77777777" w:rsidR="00162B90" w:rsidRDefault="00162B90">
      <w:pPr>
        <w:spacing w:after="0" w:line="240" w:lineRule="auto"/>
      </w:pPr>
      <w:r>
        <w:continuationSeparator/>
      </w:r>
    </w:p>
  </w:footnote>
  <w:footnote w:type="continuationNotice" w:id="1">
    <w:p w14:paraId="29D7F0B3" w14:textId="77777777" w:rsidR="00162B90" w:rsidRDefault="00162B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Sraassuenkleliais"/>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2B4665F"/>
    <w:multiLevelType w:val="multilevel"/>
    <w:tmpl w:val="F812784E"/>
    <w:lvl w:ilvl="0">
      <w:start w:val="1"/>
      <w:numFmt w:val="decimal"/>
      <w:lvlRestart w:val="0"/>
      <w:pStyle w:val="Antrat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Antrat2"/>
      <w:lvlText w:val="%1.%2"/>
      <w:lvlJc w:val="left"/>
      <w:pPr>
        <w:tabs>
          <w:tab w:val="num" w:pos="850"/>
        </w:tabs>
        <w:ind w:left="850" w:hanging="850"/>
      </w:pPr>
      <w:rPr>
        <w:rFonts w:ascii="Times New Roman" w:hAnsi="Times New Roman" w:cs="Times New Roman" w:hint="default"/>
      </w:rPr>
    </w:lvl>
    <w:lvl w:ilvl="2">
      <w:start w:val="1"/>
      <w:numFmt w:val="decimal"/>
      <w:pStyle w:val="Antrat3"/>
      <w:lvlText w:val="%1.%2.%3"/>
      <w:lvlJc w:val="left"/>
      <w:pPr>
        <w:tabs>
          <w:tab w:val="num" w:pos="850"/>
        </w:tabs>
        <w:ind w:left="850" w:hanging="850"/>
      </w:pPr>
      <w:rPr>
        <w:rFonts w:hint="default"/>
        <w:b w:val="0"/>
        <w:i w:val="0"/>
      </w:rPr>
    </w:lvl>
    <w:lvl w:ilvl="3">
      <w:start w:val="1"/>
      <w:numFmt w:val="decimal"/>
      <w:pStyle w:val="Antrat4"/>
      <w:lvlText w:val="%1.%2.%3.%4"/>
      <w:lvlJc w:val="left"/>
      <w:pPr>
        <w:tabs>
          <w:tab w:val="num" w:pos="850"/>
        </w:tabs>
        <w:ind w:left="850" w:hanging="850"/>
      </w:pPr>
      <w:rPr>
        <w:rFonts w:hint="default"/>
      </w:rPr>
    </w:lvl>
    <w:lvl w:ilvl="4">
      <w:start w:val="1"/>
      <w:numFmt w:val="lowerLetter"/>
      <w:pStyle w:val="Antrat5"/>
      <w:lvlText w:val="%5)"/>
      <w:lvlJc w:val="left"/>
      <w:pPr>
        <w:tabs>
          <w:tab w:val="num" w:pos="1417"/>
        </w:tabs>
        <w:ind w:left="1417" w:hanging="567"/>
      </w:pPr>
      <w:rPr>
        <w:rFonts w:hint="default"/>
      </w:rPr>
    </w:lvl>
    <w:lvl w:ilvl="5">
      <w:start w:val="1"/>
      <w:numFmt w:val="lowerRoman"/>
      <w:lvlRestart w:val="4"/>
      <w:pStyle w:val="Antrat6"/>
      <w:lvlText w:val="(%6)"/>
      <w:lvlJc w:val="left"/>
      <w:pPr>
        <w:tabs>
          <w:tab w:val="num" w:pos="1417"/>
        </w:tabs>
        <w:ind w:left="1417" w:hanging="567"/>
      </w:pPr>
      <w:rPr>
        <w:rFonts w:hint="default"/>
      </w:rPr>
    </w:lvl>
    <w:lvl w:ilvl="6">
      <w:start w:val="1"/>
      <w:numFmt w:val="decimal"/>
      <w:pStyle w:val="Antrat7"/>
      <w:lvlText w:val="%1.%2.%3.%4.%5.%6.%7"/>
      <w:lvlJc w:val="left"/>
      <w:pPr>
        <w:ind w:left="1296" w:hanging="1296"/>
      </w:pPr>
      <w:rPr>
        <w:rFonts w:hint="default"/>
      </w:rPr>
    </w:lvl>
    <w:lvl w:ilvl="7">
      <w:start w:val="1"/>
      <w:numFmt w:val="decimal"/>
      <w:pStyle w:val="Antrat8"/>
      <w:lvlText w:val="%1.%2.%3.%4.%5.%6.%7.%8"/>
      <w:lvlJc w:val="left"/>
      <w:pPr>
        <w:ind w:left="1440" w:hanging="1440"/>
      </w:pPr>
      <w:rPr>
        <w:rFonts w:hint="default"/>
      </w:rPr>
    </w:lvl>
    <w:lvl w:ilvl="8">
      <w:start w:val="1"/>
      <w:numFmt w:val="decimal"/>
      <w:pStyle w:val="Antrat9"/>
      <w:lvlText w:val="%1.%2.%3.%4.%5.%6.%7.%8.%9"/>
      <w:lvlJc w:val="left"/>
      <w:pPr>
        <w:ind w:left="1584" w:hanging="1584"/>
      </w:pPr>
      <w:rPr>
        <w:rFonts w:hint="default"/>
      </w:rPr>
    </w:lvl>
  </w:abstractNum>
  <w:abstractNum w:abstractNumId="17"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6"/>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8"/>
  </w:num>
  <w:num w:numId="15" w16cid:durableId="1758672264">
    <w:abstractNumId w:val="18"/>
  </w:num>
  <w:num w:numId="16" w16cid:durableId="910458396">
    <w:abstractNumId w:val="18"/>
  </w:num>
  <w:num w:numId="17" w16cid:durableId="941643989">
    <w:abstractNumId w:val="18"/>
  </w:num>
  <w:num w:numId="18" w16cid:durableId="76875474">
    <w:abstractNumId w:val="18"/>
  </w:num>
  <w:num w:numId="19" w16cid:durableId="2072920287">
    <w:abstractNumId w:val="18"/>
  </w:num>
  <w:num w:numId="20" w16cid:durableId="70009716">
    <w:abstractNumId w:val="18"/>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7"/>
  </w:num>
  <w:num w:numId="24" w16cid:durableId="11415338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4B05"/>
    <w:rsid w:val="000B5044"/>
    <w:rsid w:val="000B5778"/>
    <w:rsid w:val="000B57C7"/>
    <w:rsid w:val="000C2823"/>
    <w:rsid w:val="000C3AF4"/>
    <w:rsid w:val="000C41AE"/>
    <w:rsid w:val="000C5C91"/>
    <w:rsid w:val="000C765A"/>
    <w:rsid w:val="000D399A"/>
    <w:rsid w:val="000D6C5D"/>
    <w:rsid w:val="000D7FC6"/>
    <w:rsid w:val="000E0020"/>
    <w:rsid w:val="000E0F4A"/>
    <w:rsid w:val="000E3230"/>
    <w:rsid w:val="000E748D"/>
    <w:rsid w:val="000F0EC3"/>
    <w:rsid w:val="000F1A1C"/>
    <w:rsid w:val="000F1F79"/>
    <w:rsid w:val="000F2BC2"/>
    <w:rsid w:val="000F4EC3"/>
    <w:rsid w:val="000F6254"/>
    <w:rsid w:val="000F75FF"/>
    <w:rsid w:val="000F7E23"/>
    <w:rsid w:val="00100F14"/>
    <w:rsid w:val="00101F89"/>
    <w:rsid w:val="0010298D"/>
    <w:rsid w:val="001036CD"/>
    <w:rsid w:val="00104712"/>
    <w:rsid w:val="001105A6"/>
    <w:rsid w:val="0011122F"/>
    <w:rsid w:val="00112BFE"/>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1230"/>
    <w:rsid w:val="00152BAE"/>
    <w:rsid w:val="00152DEC"/>
    <w:rsid w:val="00153C4C"/>
    <w:rsid w:val="001543B3"/>
    <w:rsid w:val="00154EE8"/>
    <w:rsid w:val="00157EEE"/>
    <w:rsid w:val="00160575"/>
    <w:rsid w:val="0016126F"/>
    <w:rsid w:val="00161451"/>
    <w:rsid w:val="0016203A"/>
    <w:rsid w:val="00162B90"/>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3DEF"/>
    <w:rsid w:val="00186087"/>
    <w:rsid w:val="00190E9C"/>
    <w:rsid w:val="0019170B"/>
    <w:rsid w:val="00192E40"/>
    <w:rsid w:val="001933D6"/>
    <w:rsid w:val="00194DC2"/>
    <w:rsid w:val="00196722"/>
    <w:rsid w:val="00197431"/>
    <w:rsid w:val="00197509"/>
    <w:rsid w:val="001A348B"/>
    <w:rsid w:val="001A34A9"/>
    <w:rsid w:val="001A4BDE"/>
    <w:rsid w:val="001A58B5"/>
    <w:rsid w:val="001A7CC1"/>
    <w:rsid w:val="001B04CE"/>
    <w:rsid w:val="001B0EA4"/>
    <w:rsid w:val="001B4A5D"/>
    <w:rsid w:val="001B67A6"/>
    <w:rsid w:val="001B7924"/>
    <w:rsid w:val="001C09CE"/>
    <w:rsid w:val="001C0FA8"/>
    <w:rsid w:val="001C1DAE"/>
    <w:rsid w:val="001C2C3D"/>
    <w:rsid w:val="001C49E4"/>
    <w:rsid w:val="001C4C02"/>
    <w:rsid w:val="001C5AC2"/>
    <w:rsid w:val="001C6F83"/>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59BB"/>
    <w:rsid w:val="00266AAD"/>
    <w:rsid w:val="002705A6"/>
    <w:rsid w:val="002720DC"/>
    <w:rsid w:val="0027214E"/>
    <w:rsid w:val="00273888"/>
    <w:rsid w:val="002739F2"/>
    <w:rsid w:val="00274310"/>
    <w:rsid w:val="0027540D"/>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3764"/>
    <w:rsid w:val="002A3F96"/>
    <w:rsid w:val="002A7AF3"/>
    <w:rsid w:val="002B1826"/>
    <w:rsid w:val="002B2B27"/>
    <w:rsid w:val="002B65DC"/>
    <w:rsid w:val="002B714F"/>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F1"/>
    <w:rsid w:val="0033142C"/>
    <w:rsid w:val="003321AC"/>
    <w:rsid w:val="00332CC1"/>
    <w:rsid w:val="003354D5"/>
    <w:rsid w:val="00335BED"/>
    <w:rsid w:val="0033651E"/>
    <w:rsid w:val="00337095"/>
    <w:rsid w:val="00341F5F"/>
    <w:rsid w:val="0034232E"/>
    <w:rsid w:val="003426DD"/>
    <w:rsid w:val="00342E04"/>
    <w:rsid w:val="00343252"/>
    <w:rsid w:val="00343E91"/>
    <w:rsid w:val="00346A0B"/>
    <w:rsid w:val="0035083E"/>
    <w:rsid w:val="003509EB"/>
    <w:rsid w:val="00352C8D"/>
    <w:rsid w:val="003545F7"/>
    <w:rsid w:val="00354FF0"/>
    <w:rsid w:val="00355DC7"/>
    <w:rsid w:val="003603A6"/>
    <w:rsid w:val="0036071F"/>
    <w:rsid w:val="0036234A"/>
    <w:rsid w:val="00362424"/>
    <w:rsid w:val="00362924"/>
    <w:rsid w:val="003633A8"/>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732B"/>
    <w:rsid w:val="00440A8D"/>
    <w:rsid w:val="00440F6B"/>
    <w:rsid w:val="004413EC"/>
    <w:rsid w:val="004419C6"/>
    <w:rsid w:val="00441A49"/>
    <w:rsid w:val="004435D1"/>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A29D3"/>
    <w:rsid w:val="004A4C90"/>
    <w:rsid w:val="004A72B4"/>
    <w:rsid w:val="004B1844"/>
    <w:rsid w:val="004B1AE6"/>
    <w:rsid w:val="004B35A5"/>
    <w:rsid w:val="004B6A18"/>
    <w:rsid w:val="004B7134"/>
    <w:rsid w:val="004B7EC9"/>
    <w:rsid w:val="004C07D4"/>
    <w:rsid w:val="004C1B0A"/>
    <w:rsid w:val="004C1B5F"/>
    <w:rsid w:val="004C5260"/>
    <w:rsid w:val="004C64D3"/>
    <w:rsid w:val="004C7209"/>
    <w:rsid w:val="004C7CCB"/>
    <w:rsid w:val="004D01F5"/>
    <w:rsid w:val="004D1650"/>
    <w:rsid w:val="004D1BAF"/>
    <w:rsid w:val="004D2A7E"/>
    <w:rsid w:val="004D2C71"/>
    <w:rsid w:val="004D2D54"/>
    <w:rsid w:val="004D2EA1"/>
    <w:rsid w:val="004D3310"/>
    <w:rsid w:val="004D495B"/>
    <w:rsid w:val="004E2108"/>
    <w:rsid w:val="004E356E"/>
    <w:rsid w:val="004E3E25"/>
    <w:rsid w:val="004E5D38"/>
    <w:rsid w:val="004E7C53"/>
    <w:rsid w:val="004E7CBE"/>
    <w:rsid w:val="004F5BC2"/>
    <w:rsid w:val="004F60D1"/>
    <w:rsid w:val="004F7609"/>
    <w:rsid w:val="00502847"/>
    <w:rsid w:val="005030CA"/>
    <w:rsid w:val="00506DA0"/>
    <w:rsid w:val="005113EA"/>
    <w:rsid w:val="005118A6"/>
    <w:rsid w:val="00511D98"/>
    <w:rsid w:val="0051225B"/>
    <w:rsid w:val="00513152"/>
    <w:rsid w:val="00513AE2"/>
    <w:rsid w:val="00514565"/>
    <w:rsid w:val="0051591D"/>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2281"/>
    <w:rsid w:val="005D2ADA"/>
    <w:rsid w:val="005D6274"/>
    <w:rsid w:val="005D6881"/>
    <w:rsid w:val="005D6BF7"/>
    <w:rsid w:val="005D7488"/>
    <w:rsid w:val="005D7A15"/>
    <w:rsid w:val="005E0809"/>
    <w:rsid w:val="005E2924"/>
    <w:rsid w:val="005E3CDF"/>
    <w:rsid w:val="005E489B"/>
    <w:rsid w:val="005E4B96"/>
    <w:rsid w:val="005E5E72"/>
    <w:rsid w:val="005F2C5D"/>
    <w:rsid w:val="005F4E6D"/>
    <w:rsid w:val="005F64F3"/>
    <w:rsid w:val="005F70A0"/>
    <w:rsid w:val="00600F66"/>
    <w:rsid w:val="00601810"/>
    <w:rsid w:val="00603214"/>
    <w:rsid w:val="00603683"/>
    <w:rsid w:val="00603FE2"/>
    <w:rsid w:val="0060707E"/>
    <w:rsid w:val="006101E0"/>
    <w:rsid w:val="00610305"/>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29A0"/>
    <w:rsid w:val="00663951"/>
    <w:rsid w:val="00664EA5"/>
    <w:rsid w:val="00665BE0"/>
    <w:rsid w:val="00667C9F"/>
    <w:rsid w:val="006725E7"/>
    <w:rsid w:val="00673701"/>
    <w:rsid w:val="00674EAA"/>
    <w:rsid w:val="00677804"/>
    <w:rsid w:val="00680F62"/>
    <w:rsid w:val="00681C42"/>
    <w:rsid w:val="00682F34"/>
    <w:rsid w:val="00683B67"/>
    <w:rsid w:val="00684F7D"/>
    <w:rsid w:val="00686851"/>
    <w:rsid w:val="00686A96"/>
    <w:rsid w:val="0068708C"/>
    <w:rsid w:val="00687ED1"/>
    <w:rsid w:val="00691FC9"/>
    <w:rsid w:val="00693906"/>
    <w:rsid w:val="00696128"/>
    <w:rsid w:val="00696752"/>
    <w:rsid w:val="00696914"/>
    <w:rsid w:val="00696BCA"/>
    <w:rsid w:val="00697CFA"/>
    <w:rsid w:val="006A0D62"/>
    <w:rsid w:val="006A1330"/>
    <w:rsid w:val="006A1F84"/>
    <w:rsid w:val="006A383A"/>
    <w:rsid w:val="006A43AB"/>
    <w:rsid w:val="006A4624"/>
    <w:rsid w:val="006A4807"/>
    <w:rsid w:val="006A6F3C"/>
    <w:rsid w:val="006A704F"/>
    <w:rsid w:val="006A7FBE"/>
    <w:rsid w:val="006B258B"/>
    <w:rsid w:val="006B2DD8"/>
    <w:rsid w:val="006B4AAD"/>
    <w:rsid w:val="006B4B80"/>
    <w:rsid w:val="006B52D9"/>
    <w:rsid w:val="006B599E"/>
    <w:rsid w:val="006C0A9C"/>
    <w:rsid w:val="006C11E2"/>
    <w:rsid w:val="006C1470"/>
    <w:rsid w:val="006C26F1"/>
    <w:rsid w:val="006C2ABE"/>
    <w:rsid w:val="006C43C9"/>
    <w:rsid w:val="006C6385"/>
    <w:rsid w:val="006C6837"/>
    <w:rsid w:val="006D0C55"/>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5F05"/>
    <w:rsid w:val="006F6751"/>
    <w:rsid w:val="00703486"/>
    <w:rsid w:val="00703E5C"/>
    <w:rsid w:val="00704451"/>
    <w:rsid w:val="00705BC9"/>
    <w:rsid w:val="00707EF8"/>
    <w:rsid w:val="00710BC7"/>
    <w:rsid w:val="0071102E"/>
    <w:rsid w:val="00712501"/>
    <w:rsid w:val="00712D1D"/>
    <w:rsid w:val="00716A57"/>
    <w:rsid w:val="00717773"/>
    <w:rsid w:val="00721ABB"/>
    <w:rsid w:val="00722FAA"/>
    <w:rsid w:val="0072367A"/>
    <w:rsid w:val="00724053"/>
    <w:rsid w:val="00724F27"/>
    <w:rsid w:val="00727F98"/>
    <w:rsid w:val="00730B98"/>
    <w:rsid w:val="00730BF2"/>
    <w:rsid w:val="0073190B"/>
    <w:rsid w:val="00732D14"/>
    <w:rsid w:val="007334DA"/>
    <w:rsid w:val="00735F1E"/>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3DD"/>
    <w:rsid w:val="00773814"/>
    <w:rsid w:val="00773D46"/>
    <w:rsid w:val="00773D7C"/>
    <w:rsid w:val="00774AF7"/>
    <w:rsid w:val="00775BCE"/>
    <w:rsid w:val="00777BEA"/>
    <w:rsid w:val="0078241A"/>
    <w:rsid w:val="00782509"/>
    <w:rsid w:val="00782DFE"/>
    <w:rsid w:val="00784491"/>
    <w:rsid w:val="00786AAE"/>
    <w:rsid w:val="00787355"/>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7D7"/>
    <w:rsid w:val="007E6853"/>
    <w:rsid w:val="007E6BBE"/>
    <w:rsid w:val="007E781F"/>
    <w:rsid w:val="007F0D97"/>
    <w:rsid w:val="007F14F9"/>
    <w:rsid w:val="007F3F14"/>
    <w:rsid w:val="007F3FCD"/>
    <w:rsid w:val="007F4BA3"/>
    <w:rsid w:val="007F5374"/>
    <w:rsid w:val="007F6307"/>
    <w:rsid w:val="00801D41"/>
    <w:rsid w:val="008027B0"/>
    <w:rsid w:val="008027B8"/>
    <w:rsid w:val="00802874"/>
    <w:rsid w:val="0080291D"/>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56F4"/>
    <w:rsid w:val="00845F3B"/>
    <w:rsid w:val="0084761B"/>
    <w:rsid w:val="0084767D"/>
    <w:rsid w:val="00847A90"/>
    <w:rsid w:val="00847BF0"/>
    <w:rsid w:val="00851192"/>
    <w:rsid w:val="00851EFF"/>
    <w:rsid w:val="0085287E"/>
    <w:rsid w:val="00852CB6"/>
    <w:rsid w:val="0085301C"/>
    <w:rsid w:val="00853798"/>
    <w:rsid w:val="008555FC"/>
    <w:rsid w:val="008578DF"/>
    <w:rsid w:val="00864706"/>
    <w:rsid w:val="00864FB2"/>
    <w:rsid w:val="00867BF5"/>
    <w:rsid w:val="00867FC3"/>
    <w:rsid w:val="00874160"/>
    <w:rsid w:val="00874731"/>
    <w:rsid w:val="00877D50"/>
    <w:rsid w:val="00880FFB"/>
    <w:rsid w:val="00881E23"/>
    <w:rsid w:val="00882DCB"/>
    <w:rsid w:val="00883064"/>
    <w:rsid w:val="00883268"/>
    <w:rsid w:val="00884439"/>
    <w:rsid w:val="008849B1"/>
    <w:rsid w:val="008859E6"/>
    <w:rsid w:val="00886E23"/>
    <w:rsid w:val="0089298C"/>
    <w:rsid w:val="008956C3"/>
    <w:rsid w:val="00895780"/>
    <w:rsid w:val="00896A11"/>
    <w:rsid w:val="00897397"/>
    <w:rsid w:val="0089754C"/>
    <w:rsid w:val="008A0421"/>
    <w:rsid w:val="008A1C24"/>
    <w:rsid w:val="008A4710"/>
    <w:rsid w:val="008A4A66"/>
    <w:rsid w:val="008A5F8D"/>
    <w:rsid w:val="008B0340"/>
    <w:rsid w:val="008B05C3"/>
    <w:rsid w:val="008B1350"/>
    <w:rsid w:val="008B2A4C"/>
    <w:rsid w:val="008B4BB9"/>
    <w:rsid w:val="008B5164"/>
    <w:rsid w:val="008B601F"/>
    <w:rsid w:val="008B7D28"/>
    <w:rsid w:val="008C094D"/>
    <w:rsid w:val="008C10FF"/>
    <w:rsid w:val="008C1238"/>
    <w:rsid w:val="008C213C"/>
    <w:rsid w:val="008C3628"/>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5AAA"/>
    <w:rsid w:val="00936054"/>
    <w:rsid w:val="00937759"/>
    <w:rsid w:val="009377B1"/>
    <w:rsid w:val="0094021A"/>
    <w:rsid w:val="009407E4"/>
    <w:rsid w:val="00942157"/>
    <w:rsid w:val="009448C5"/>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337C"/>
    <w:rsid w:val="00A447DD"/>
    <w:rsid w:val="00A4533D"/>
    <w:rsid w:val="00A46888"/>
    <w:rsid w:val="00A46EC9"/>
    <w:rsid w:val="00A477F7"/>
    <w:rsid w:val="00A56039"/>
    <w:rsid w:val="00A57FF8"/>
    <w:rsid w:val="00A612C4"/>
    <w:rsid w:val="00A61D1B"/>
    <w:rsid w:val="00A62BB8"/>
    <w:rsid w:val="00A641BC"/>
    <w:rsid w:val="00A643B8"/>
    <w:rsid w:val="00A671F5"/>
    <w:rsid w:val="00A6776D"/>
    <w:rsid w:val="00A705C8"/>
    <w:rsid w:val="00A70D88"/>
    <w:rsid w:val="00A71B38"/>
    <w:rsid w:val="00A71DA8"/>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57C2"/>
    <w:rsid w:val="00B1592B"/>
    <w:rsid w:val="00B16543"/>
    <w:rsid w:val="00B16998"/>
    <w:rsid w:val="00B27C7A"/>
    <w:rsid w:val="00B30271"/>
    <w:rsid w:val="00B31762"/>
    <w:rsid w:val="00B33141"/>
    <w:rsid w:val="00B33469"/>
    <w:rsid w:val="00B340CA"/>
    <w:rsid w:val="00B40031"/>
    <w:rsid w:val="00B422AF"/>
    <w:rsid w:val="00B4293D"/>
    <w:rsid w:val="00B4528C"/>
    <w:rsid w:val="00B45CC7"/>
    <w:rsid w:val="00B47C38"/>
    <w:rsid w:val="00B507F7"/>
    <w:rsid w:val="00B52172"/>
    <w:rsid w:val="00B52A7A"/>
    <w:rsid w:val="00B532D0"/>
    <w:rsid w:val="00B5372F"/>
    <w:rsid w:val="00B565AF"/>
    <w:rsid w:val="00B56FCE"/>
    <w:rsid w:val="00B57045"/>
    <w:rsid w:val="00B57FBB"/>
    <w:rsid w:val="00B60103"/>
    <w:rsid w:val="00B6197E"/>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68A1"/>
    <w:rsid w:val="00B97640"/>
    <w:rsid w:val="00B97878"/>
    <w:rsid w:val="00BA0487"/>
    <w:rsid w:val="00BA0528"/>
    <w:rsid w:val="00BA1247"/>
    <w:rsid w:val="00BA2DD5"/>
    <w:rsid w:val="00BA2EB3"/>
    <w:rsid w:val="00BA3D16"/>
    <w:rsid w:val="00BA4F47"/>
    <w:rsid w:val="00BA5A98"/>
    <w:rsid w:val="00BA634B"/>
    <w:rsid w:val="00BA6CCF"/>
    <w:rsid w:val="00BA7C7E"/>
    <w:rsid w:val="00BB370F"/>
    <w:rsid w:val="00BB3830"/>
    <w:rsid w:val="00BB39C9"/>
    <w:rsid w:val="00BB48B9"/>
    <w:rsid w:val="00BB5D72"/>
    <w:rsid w:val="00BC249E"/>
    <w:rsid w:val="00BC330D"/>
    <w:rsid w:val="00BC61D2"/>
    <w:rsid w:val="00BC6D95"/>
    <w:rsid w:val="00BC72C5"/>
    <w:rsid w:val="00BC7403"/>
    <w:rsid w:val="00BD1FDA"/>
    <w:rsid w:val="00BD36E2"/>
    <w:rsid w:val="00BD477F"/>
    <w:rsid w:val="00BD5FD9"/>
    <w:rsid w:val="00BD6895"/>
    <w:rsid w:val="00BE00E0"/>
    <w:rsid w:val="00BE020F"/>
    <w:rsid w:val="00BE226F"/>
    <w:rsid w:val="00BE2338"/>
    <w:rsid w:val="00BE4FA9"/>
    <w:rsid w:val="00BE53D7"/>
    <w:rsid w:val="00BF35E6"/>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37D10"/>
    <w:rsid w:val="00C44277"/>
    <w:rsid w:val="00C46E16"/>
    <w:rsid w:val="00C46FC4"/>
    <w:rsid w:val="00C477E1"/>
    <w:rsid w:val="00C478CB"/>
    <w:rsid w:val="00C50BB3"/>
    <w:rsid w:val="00C50BDD"/>
    <w:rsid w:val="00C50DDD"/>
    <w:rsid w:val="00C531E2"/>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C0F"/>
    <w:rsid w:val="00C71E23"/>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D60"/>
    <w:rsid w:val="00CE4D9C"/>
    <w:rsid w:val="00CE4F2A"/>
    <w:rsid w:val="00CF3BD4"/>
    <w:rsid w:val="00CF5C27"/>
    <w:rsid w:val="00CF5E5E"/>
    <w:rsid w:val="00CF6295"/>
    <w:rsid w:val="00CF7D2A"/>
    <w:rsid w:val="00D008C7"/>
    <w:rsid w:val="00D00EA7"/>
    <w:rsid w:val="00D02441"/>
    <w:rsid w:val="00D035A9"/>
    <w:rsid w:val="00D04E61"/>
    <w:rsid w:val="00D1105F"/>
    <w:rsid w:val="00D1258F"/>
    <w:rsid w:val="00D12A18"/>
    <w:rsid w:val="00D1471D"/>
    <w:rsid w:val="00D16F00"/>
    <w:rsid w:val="00D17B3A"/>
    <w:rsid w:val="00D202DD"/>
    <w:rsid w:val="00D2104E"/>
    <w:rsid w:val="00D2109E"/>
    <w:rsid w:val="00D21282"/>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4BE"/>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A3BFC"/>
    <w:rsid w:val="00DA4DC9"/>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7D40"/>
    <w:rsid w:val="00DF0302"/>
    <w:rsid w:val="00DF248B"/>
    <w:rsid w:val="00DF38AF"/>
    <w:rsid w:val="00DF5456"/>
    <w:rsid w:val="00DF75A2"/>
    <w:rsid w:val="00E047A5"/>
    <w:rsid w:val="00E0633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4532F"/>
    <w:rsid w:val="00E4569F"/>
    <w:rsid w:val="00E45809"/>
    <w:rsid w:val="00E47150"/>
    <w:rsid w:val="00E51034"/>
    <w:rsid w:val="00E52471"/>
    <w:rsid w:val="00E5351D"/>
    <w:rsid w:val="00E549E4"/>
    <w:rsid w:val="00E5538A"/>
    <w:rsid w:val="00E55A9F"/>
    <w:rsid w:val="00E560C2"/>
    <w:rsid w:val="00E62631"/>
    <w:rsid w:val="00E64B07"/>
    <w:rsid w:val="00E650A3"/>
    <w:rsid w:val="00E65D80"/>
    <w:rsid w:val="00E669D1"/>
    <w:rsid w:val="00E7044B"/>
    <w:rsid w:val="00E70DB7"/>
    <w:rsid w:val="00E7219F"/>
    <w:rsid w:val="00E72D05"/>
    <w:rsid w:val="00E732CB"/>
    <w:rsid w:val="00E73CEC"/>
    <w:rsid w:val="00E76BF5"/>
    <w:rsid w:val="00E77F13"/>
    <w:rsid w:val="00E8129B"/>
    <w:rsid w:val="00E86E37"/>
    <w:rsid w:val="00E91AE4"/>
    <w:rsid w:val="00E92A5F"/>
    <w:rsid w:val="00E93DDB"/>
    <w:rsid w:val="00E94198"/>
    <w:rsid w:val="00E9463B"/>
    <w:rsid w:val="00E95B26"/>
    <w:rsid w:val="00EA0765"/>
    <w:rsid w:val="00EA28DD"/>
    <w:rsid w:val="00EA37FB"/>
    <w:rsid w:val="00EA4F8C"/>
    <w:rsid w:val="00EA655C"/>
    <w:rsid w:val="00EA76E7"/>
    <w:rsid w:val="00EA77F8"/>
    <w:rsid w:val="00EA7822"/>
    <w:rsid w:val="00EA7F07"/>
    <w:rsid w:val="00EB147B"/>
    <w:rsid w:val="00EB4054"/>
    <w:rsid w:val="00EB46D7"/>
    <w:rsid w:val="00EB69B3"/>
    <w:rsid w:val="00EC186C"/>
    <w:rsid w:val="00EC3327"/>
    <w:rsid w:val="00EC462C"/>
    <w:rsid w:val="00EC5576"/>
    <w:rsid w:val="00EC57B1"/>
    <w:rsid w:val="00EC6033"/>
    <w:rsid w:val="00EC6182"/>
    <w:rsid w:val="00EC79F0"/>
    <w:rsid w:val="00ED0474"/>
    <w:rsid w:val="00ED2684"/>
    <w:rsid w:val="00ED46ED"/>
    <w:rsid w:val="00ED5870"/>
    <w:rsid w:val="00ED7BF9"/>
    <w:rsid w:val="00ED7C72"/>
    <w:rsid w:val="00EE0E5F"/>
    <w:rsid w:val="00EE1A21"/>
    <w:rsid w:val="00EE1E2E"/>
    <w:rsid w:val="00EE2403"/>
    <w:rsid w:val="00EE34E7"/>
    <w:rsid w:val="00EE3FE0"/>
    <w:rsid w:val="00EE689B"/>
    <w:rsid w:val="00EE6B06"/>
    <w:rsid w:val="00EE6CD4"/>
    <w:rsid w:val="00EE7E7B"/>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A7C3A"/>
    <w:rsid w:val="00FB0CCD"/>
    <w:rsid w:val="00FB1566"/>
    <w:rsid w:val="00FB3A1D"/>
    <w:rsid w:val="00FB4C41"/>
    <w:rsid w:val="00FB503A"/>
    <w:rsid w:val="00FB5424"/>
    <w:rsid w:val="00FB5B3D"/>
    <w:rsid w:val="00FB5D7D"/>
    <w:rsid w:val="00FB5F76"/>
    <w:rsid w:val="00FB6A3F"/>
    <w:rsid w:val="00FC1318"/>
    <w:rsid w:val="00FC15AD"/>
    <w:rsid w:val="00FC19EA"/>
    <w:rsid w:val="00FC203F"/>
    <w:rsid w:val="00FC2932"/>
    <w:rsid w:val="00FC3FE3"/>
    <w:rsid w:val="00FC44CB"/>
    <w:rsid w:val="00FC4798"/>
    <w:rsid w:val="00FC598B"/>
    <w:rsid w:val="00FC5BFA"/>
    <w:rsid w:val="00FD2191"/>
    <w:rsid w:val="00FD2AD5"/>
    <w:rsid w:val="00FD54B0"/>
    <w:rsid w:val="00FD5C60"/>
    <w:rsid w:val="00FD61F7"/>
    <w:rsid w:val="00FD6743"/>
    <w:rsid w:val="00FD6890"/>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66297"/>
    <w:pPr>
      <w:spacing w:after="160" w:line="259" w:lineRule="auto"/>
    </w:pPr>
    <w:rPr>
      <w:lang w:val="lt-LT"/>
    </w:rPr>
  </w:style>
  <w:style w:type="paragraph" w:styleId="Antrat1">
    <w:name w:val="heading 1"/>
    <w:aliases w:val="h1,A MAJOR/BOLD,Schedheading,Heading 1(Report Only),h1 chapter heading,Section Heading,H1,Attribute Heading 1,Roman 14 B Heading,Roman 14 B Heading1,Roman 14 B Heading2,Roman 14 B Heading11,new page/chapter,1st level,(Alt+1),Part,Level 1,2"/>
    <w:next w:val="prastojitrauka"/>
    <w:link w:val="Antrat1Diagrama"/>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Antrat2">
    <w:name w:val="heading 2"/>
    <w:aliases w:val="Heading B,H2,h2,(Alt+2),Attribute Heading 2,L2,Level 2,Level Heading 2,H21,H22,H23,H211,H221,H24,H212,H222,H231,H2111,H2211,h2 (TOC),Chapter Title,hoofdstuk 1.1,headline,Level 2 Topic Heading,Overskrift 2a,h2 main heading,mxHeading2,PLS 2"/>
    <w:next w:val="prastojitrauka"/>
    <w:link w:val="Antrat2Diagrama"/>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Antrat3">
    <w:name w:val="heading 3"/>
    <w:aliases w:val="H3,H31,h3,Table Attribute Heading,Heading C,(Alt+3),L3,h31,h32,h311,h33,h312,h34,h313,h35,h314,h36,h315,h37,h316,h38,h317,h39,h318,h310,h319,h3110,h320,h3111,h321,h331,h3121,h341,h3131,h351,h3141,h361,h3151,h371,h3161,h381,h3171,h391,h3181"/>
    <w:next w:val="prastojitrauka"/>
    <w:link w:val="Antrat3Diagrama"/>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Antrat4">
    <w:name w:val="heading 4"/>
    <w:aliases w:val="h4,Second Level Heading HM,Subhead C,Heading Four,H4,Exhibit,Level 2 - a,Paragraph numbering,Heading 4 Alt+4,n,h4 sub sub heading,D Sub-Sub/Plain,Level 2 - (a),GPH Heading 4,Sub-Minor,dash,4,14,l4,141,h41,l41,41,142,h42,heading 4,l42,level4"/>
    <w:next w:val="prastojitrauka"/>
    <w:link w:val="Antrat4Diagrama"/>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Antrat5">
    <w:name w:val="heading 5"/>
    <w:aliases w:val="Heading 5(unused),Level 3 - (i),Third Level Heading,h5,Response Type,Response Type1,Response Type2,Response Type3,Response Type4,Response Type5,Response Type6,Response Type7,Appendix A to X,Heading 5   Appendix A to X,H5,Subheading,l5,5,ds"/>
    <w:next w:val="prastojitrauka"/>
    <w:link w:val="Antrat5Diagrama"/>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Antrat6">
    <w:name w:val="heading 6"/>
    <w:aliases w:val="Heading 6(unused),Legal Level 1.,L1 PIP,Heading 6  Appendix Y &amp; Z,Lev 6,H6 DO NOT USE,Bullet list,PA Appendix,H6,H61,PR14,bullet2,Blank 2,h6,H62,H63,H64,H65,H66,H67,H68,H69,H610,H611,H612,H613,H614,H615,H616,H617,H618,H619,H621,H631,H641"/>
    <w:basedOn w:val="Antrat5"/>
    <w:next w:val="prastojitrauka"/>
    <w:link w:val="Antrat6Diagrama"/>
    <w:qFormat/>
    <w:rsid w:val="00151230"/>
    <w:pPr>
      <w:numPr>
        <w:ilvl w:val="5"/>
      </w:numPr>
      <w:outlineLvl w:val="5"/>
    </w:pPr>
    <w:rPr>
      <w:bCs/>
      <w:szCs w:val="22"/>
    </w:rPr>
  </w:style>
  <w:style w:type="paragraph" w:styleId="Antrat7">
    <w:name w:val="heading 7"/>
    <w:aliases w:val="Heading 7(unused),Legal Level 1.1.,L2 PIP,Lev 7,H7DO NOT USE,PA Appendix Major,Blank 3,Simple arabic numbers,h7,ITT t7,level1-noHeading,E1 Marginal,H7,Subpara 4,Heading 7 CFMU,L7,letter list,L1 Heading 7,cnc,Caption number (column-wide),8,7"/>
    <w:basedOn w:val="prastasis"/>
    <w:next w:val="prastasis"/>
    <w:link w:val="Antrat7Diagrama"/>
    <w:qFormat/>
    <w:rsid w:val="00151230"/>
    <w:pPr>
      <w:numPr>
        <w:ilvl w:val="6"/>
        <w:numId w:val="1"/>
      </w:numPr>
      <w:spacing w:before="240"/>
      <w:outlineLvl w:val="6"/>
    </w:pPr>
    <w:rPr>
      <w:szCs w:val="24"/>
    </w:rPr>
  </w:style>
  <w:style w:type="paragraph" w:styleId="Antrat8">
    <w:name w:val="heading 8"/>
    <w:aliases w:val="Legal Level 1.1.1.,Lev 8,h8 DO NOT USE,PA Appendix Minor,Blank 4,ITT t8,level2(a),E2 Marginal,H8,Subpara 5,Vedlegg,Appendix Minor,Heading 8 (do not use),- Accura 1.1.1,Simple alpha numbers,h8,AppendixSubHead,Center Bold,Heading 8(unused)"/>
    <w:basedOn w:val="prastasis"/>
    <w:next w:val="prastasis"/>
    <w:link w:val="Antrat8Diagrama"/>
    <w:qFormat/>
    <w:rsid w:val="00151230"/>
    <w:pPr>
      <w:numPr>
        <w:ilvl w:val="7"/>
        <w:numId w:val="1"/>
      </w:numPr>
      <w:spacing w:before="240"/>
      <w:outlineLvl w:val="7"/>
    </w:pPr>
    <w:rPr>
      <w:i/>
      <w:iCs/>
      <w:szCs w:val="24"/>
    </w:rPr>
  </w:style>
  <w:style w:type="paragraph" w:styleId="Antrat9">
    <w:name w:val="heading 9"/>
    <w:aliases w:val="Heading 9 (defunct),Legal Level 1.1.1.1.,Lev 9,h9 DO NOT USE,App Heading,Titre 10,App1,Blank 5,appendix,ITT t9,level3(i),E3 Marginal,H9,Subpara 6,Uvedl,Heading 9 (RFQ),Heading 9 (do not use),Section,9,h9,AppendixBodyHead,Heading 9a"/>
    <w:basedOn w:val="prastasis"/>
    <w:next w:val="prastasis"/>
    <w:link w:val="Antrat9Diagrama"/>
    <w:qFormat/>
    <w:rsid w:val="00151230"/>
    <w:pPr>
      <w:numPr>
        <w:ilvl w:val="8"/>
        <w:numId w:val="1"/>
      </w:numPr>
      <w:spacing w:before="240"/>
      <w:outlineLvl w:val="8"/>
    </w:pPr>
    <w:rPr>
      <w:rFonts w:cs="Arial"/>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h1 Diagrama,A MAJOR/BOLD Diagrama,Schedheading Diagrama,Heading 1(Report Only) Diagrama,h1 chapter heading Diagrama,Section Heading Diagrama,H1 Diagrama,Attribute Heading 1 Diagrama,Roman 14 B Heading Diagrama,1st level Diagrama"/>
    <w:basedOn w:val="Numatytasispastraiposriftas"/>
    <w:link w:val="Antrat1"/>
    <w:uiPriority w:val="99"/>
    <w:rsid w:val="00151230"/>
    <w:rPr>
      <w:rFonts w:ascii="Arial" w:eastAsia="Times New Roman" w:hAnsi="Arial" w:cs="Times New Roman"/>
      <w:b/>
      <w:caps/>
      <w:kern w:val="28"/>
      <w:szCs w:val="24"/>
      <w:lang w:eastAsia="sv-SE"/>
    </w:rPr>
  </w:style>
  <w:style w:type="character" w:customStyle="1" w:styleId="Antrat2Diagrama">
    <w:name w:val="Antraštė 2 Diagrama"/>
    <w:aliases w:val="Heading B Diagrama,H2 Diagrama,h2 Diagrama,(Alt+2) Diagrama,Attribute Heading 2 Diagrama,L2 Diagrama,Level 2 Diagrama,Level Heading 2 Diagrama,H21 Diagrama,H22 Diagrama,H23 Diagrama,H211 Diagrama,H221 Diagrama,H24 Diagrama"/>
    <w:basedOn w:val="Numatytasispastraiposriftas"/>
    <w:link w:val="Antrat2"/>
    <w:uiPriority w:val="99"/>
    <w:rsid w:val="00151230"/>
    <w:rPr>
      <w:rFonts w:ascii="Arial" w:eastAsia="Times New Roman" w:hAnsi="Arial" w:cs="Times New Roman"/>
      <w:b/>
      <w:szCs w:val="20"/>
      <w:lang w:eastAsia="sv-SE"/>
    </w:rPr>
  </w:style>
  <w:style w:type="character" w:customStyle="1" w:styleId="Antrat3Diagrama">
    <w:name w:val="Antraštė 3 Diagrama"/>
    <w:aliases w:val="H3 Diagrama,H31 Diagrama,h3 Diagrama,Table Attribute Heading Diagrama,Heading C Diagrama,(Alt+3) Diagrama,L3 Diagrama,h31 Diagrama,h32 Diagrama,h311 Diagrama,h33 Diagrama,h312 Diagrama,h34 Diagrama,h313 Diagrama,h35 Diagrama"/>
    <w:basedOn w:val="Numatytasispastraiposriftas"/>
    <w:link w:val="Antrat3"/>
    <w:uiPriority w:val="99"/>
    <w:rsid w:val="00151230"/>
    <w:rPr>
      <w:rFonts w:ascii="Arial" w:eastAsia="Times New Roman" w:hAnsi="Arial" w:cs="Times New Roman"/>
      <w:i/>
      <w:szCs w:val="20"/>
      <w:lang w:eastAsia="sv-SE"/>
    </w:rPr>
  </w:style>
  <w:style w:type="character" w:customStyle="1" w:styleId="Antrat4Diagrama">
    <w:name w:val="Antraštė 4 Diagrama"/>
    <w:aliases w:val="h4 Diagrama,Second Level Heading HM Diagrama,Subhead C Diagrama,Heading Four Diagrama,H4 Diagrama,Exhibit Diagrama,Level 2 - a Diagrama,Paragraph numbering Diagrama,Heading 4 Alt+4 Diagrama,n Diagrama,h4 sub sub heading Diagrama"/>
    <w:basedOn w:val="Numatytasispastraiposriftas"/>
    <w:link w:val="Antrat4"/>
    <w:uiPriority w:val="99"/>
    <w:rsid w:val="00151230"/>
    <w:rPr>
      <w:rFonts w:ascii="Arial" w:eastAsia="Times New Roman" w:hAnsi="Arial" w:cs="Times New Roman"/>
      <w:szCs w:val="20"/>
      <w:u w:val="single"/>
      <w:lang w:eastAsia="sv-SE"/>
    </w:rPr>
  </w:style>
  <w:style w:type="character" w:customStyle="1" w:styleId="Antrat5Diagrama">
    <w:name w:val="Antraštė 5 Diagrama"/>
    <w:aliases w:val="Heading 5(unused) Diagrama,Level 3 - (i) Diagrama,Third Level Heading Diagrama,h5 Diagrama,Response Type Diagrama,Response Type1 Diagrama,Response Type2 Diagrama,Response Type3 Diagrama,Response Type4 Diagrama,Response Type5 Diagrama"/>
    <w:basedOn w:val="Numatytasispastraiposriftas"/>
    <w:link w:val="Antrat5"/>
    <w:rsid w:val="00151230"/>
    <w:rPr>
      <w:rFonts w:ascii="Times New Roman" w:eastAsia="Times New Roman" w:hAnsi="Times New Roman" w:cs="Times New Roman"/>
      <w:sz w:val="24"/>
      <w:szCs w:val="20"/>
      <w:lang w:eastAsia="sv-SE"/>
    </w:rPr>
  </w:style>
  <w:style w:type="character" w:customStyle="1" w:styleId="Antrat6Diagrama">
    <w:name w:val="Antraštė 6 Diagrama"/>
    <w:aliases w:val="Heading 6(unused) Diagrama,Legal Level 1. Diagrama,L1 PIP Diagrama,Heading 6  Appendix Y &amp; Z Diagrama,Lev 6 Diagrama,H6 DO NOT USE Diagrama,Bullet list Diagrama,PA Appendix Diagrama,H6 Diagrama,H61 Diagrama,PR14 Diagrama,h6 Diagrama"/>
    <w:basedOn w:val="Numatytasispastraiposriftas"/>
    <w:link w:val="Antrat6"/>
    <w:rsid w:val="00151230"/>
    <w:rPr>
      <w:rFonts w:ascii="Times New Roman" w:eastAsia="Times New Roman" w:hAnsi="Times New Roman" w:cs="Times New Roman"/>
      <w:bCs/>
      <w:sz w:val="24"/>
      <w:lang w:eastAsia="sv-SE"/>
    </w:rPr>
  </w:style>
  <w:style w:type="character" w:customStyle="1" w:styleId="Antrat7Diagrama">
    <w:name w:val="Antraštė 7 Diagrama"/>
    <w:aliases w:val="Heading 7(unused) Diagrama,Legal Level 1.1. Diagrama,L2 PIP Diagrama,Lev 7 Diagrama,H7DO NOT USE Diagrama,PA Appendix Major Diagrama,Blank 3 Diagrama,Simple arabic numbers Diagrama,h7 Diagrama,ITT t7 Diagrama,E1 Marginal Diagrama"/>
    <w:basedOn w:val="Numatytasispastraiposriftas"/>
    <w:link w:val="Antrat7"/>
    <w:rsid w:val="00151230"/>
    <w:rPr>
      <w:szCs w:val="24"/>
      <w:lang w:val="lt-LT"/>
    </w:rPr>
  </w:style>
  <w:style w:type="character" w:customStyle="1" w:styleId="Antrat8Diagrama">
    <w:name w:val="Antraštė 8 Diagrama"/>
    <w:aliases w:val="Legal Level 1.1.1. Diagrama,Lev 8 Diagrama,h8 DO NOT USE Diagrama,PA Appendix Minor Diagrama,Blank 4 Diagrama,ITT t8 Diagrama,level2(a) Diagrama,E2 Marginal Diagrama,H8 Diagrama,Subpara 5 Diagrama,Vedlegg Diagrama,h8 Diagrama"/>
    <w:basedOn w:val="Numatytasispastraiposriftas"/>
    <w:link w:val="Antrat8"/>
    <w:rsid w:val="00151230"/>
    <w:rPr>
      <w:i/>
      <w:iCs/>
      <w:szCs w:val="24"/>
      <w:lang w:val="lt-LT"/>
    </w:rPr>
  </w:style>
  <w:style w:type="character" w:customStyle="1" w:styleId="Antrat9Diagrama">
    <w:name w:val="Antraštė 9 Diagrama"/>
    <w:aliases w:val="Heading 9 (defunct) Diagrama,Legal Level 1.1.1.1. Diagrama,Lev 9 Diagrama,h9 DO NOT USE Diagrama,App Heading Diagrama,Titre 10 Diagrama,App1 Diagrama,Blank 5 Diagrama,appendix Diagrama,ITT t9 Diagrama,level3(i) Diagrama,H9 Diagrama"/>
    <w:basedOn w:val="Numatytasispastraiposriftas"/>
    <w:link w:val="Antrat9"/>
    <w:rsid w:val="00151230"/>
    <w:rPr>
      <w:rFonts w:cs="Arial"/>
      <w:lang w:val="lt-LT"/>
    </w:rPr>
  </w:style>
  <w:style w:type="paragraph" w:styleId="prastojitrauka">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Porat">
    <w:name w:val="footer"/>
    <w:basedOn w:val="prastasis"/>
    <w:link w:val="PoratDiagrama"/>
    <w:uiPriority w:val="99"/>
    <w:rsid w:val="00151230"/>
    <w:pPr>
      <w:tabs>
        <w:tab w:val="center" w:pos="4536"/>
        <w:tab w:val="right" w:pos="9072"/>
      </w:tabs>
    </w:pPr>
    <w:rPr>
      <w:sz w:val="10"/>
    </w:rPr>
  </w:style>
  <w:style w:type="character" w:customStyle="1" w:styleId="PoratDiagrama">
    <w:name w:val="Poraštė Diagrama"/>
    <w:basedOn w:val="Numatytasispastraiposriftas"/>
    <w:link w:val="Porat"/>
    <w:uiPriority w:val="99"/>
    <w:rsid w:val="00151230"/>
    <w:rPr>
      <w:rFonts w:ascii="Arial" w:eastAsia="Times New Roman" w:hAnsi="Arial" w:cs="Times New Roman"/>
      <w:sz w:val="10"/>
      <w:szCs w:val="20"/>
      <w:lang w:eastAsia="sv-SE"/>
    </w:rPr>
  </w:style>
  <w:style w:type="character" w:styleId="Puslapionumeris">
    <w:name w:val="page number"/>
    <w:basedOn w:val="Numatytasispastraiposriftas"/>
    <w:semiHidden/>
    <w:rsid w:val="00151230"/>
    <w:rPr>
      <w:sz w:val="22"/>
    </w:rPr>
  </w:style>
  <w:style w:type="table" w:styleId="Lentelstinklelis">
    <w:name w:val="Table Grid"/>
    <w:basedOn w:val="prastojilente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Antrat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prastasis"/>
    <w:uiPriority w:val="4"/>
    <w:qFormat/>
    <w:rsid w:val="00151230"/>
    <w:pPr>
      <w:numPr>
        <w:numId w:val="2"/>
      </w:numPr>
    </w:pPr>
  </w:style>
  <w:style w:type="paragraph" w:customStyle="1" w:styleId="Numreringi">
    <w:name w:val="Numrering (i)"/>
    <w:basedOn w:val="prastasis"/>
    <w:qFormat/>
    <w:rsid w:val="00151230"/>
    <w:pPr>
      <w:numPr>
        <w:ilvl w:val="1"/>
        <w:numId w:val="2"/>
      </w:numPr>
    </w:pPr>
  </w:style>
  <w:style w:type="character" w:customStyle="1" w:styleId="AvtalsinledningChar">
    <w:name w:val="Avtalsinledning Char"/>
    <w:basedOn w:val="Numatytasispastraiposriftas"/>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prastasis"/>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Numatytasispastraiposriftas"/>
    <w:link w:val="FormatmallFormatmallAvtalsinledningVersaler10ptFet"/>
    <w:semiHidden/>
    <w:rsid w:val="00151230"/>
    <w:rPr>
      <w:rFonts w:ascii="Arial" w:eastAsia="Times New Roman" w:hAnsi="Arial" w:cs="Times New Roman"/>
      <w:b/>
      <w:bCs/>
      <w:caps/>
      <w:szCs w:val="24"/>
      <w:lang w:val="en-GB" w:eastAsia="sv-SE"/>
    </w:rPr>
  </w:style>
  <w:style w:type="paragraph" w:styleId="Komentarotekstas">
    <w:name w:val="annotation text"/>
    <w:basedOn w:val="prastasis"/>
    <w:link w:val="KomentarotekstasDiagrama"/>
    <w:uiPriority w:val="99"/>
    <w:rsid w:val="00151230"/>
    <w:pPr>
      <w:spacing w:line="240" w:lineRule="auto"/>
    </w:pPr>
    <w:rPr>
      <w:sz w:val="20"/>
    </w:rPr>
  </w:style>
  <w:style w:type="character" w:customStyle="1" w:styleId="KomentarotekstasDiagrama">
    <w:name w:val="Komentaro tekstas Diagrama"/>
    <w:basedOn w:val="Numatytasispastraiposriftas"/>
    <w:link w:val="Komentarotekstas"/>
    <w:uiPriority w:val="99"/>
    <w:rsid w:val="00151230"/>
    <w:rPr>
      <w:rFonts w:ascii="Arial" w:eastAsia="Times New Roman" w:hAnsi="Arial" w:cs="Times New Roman"/>
      <w:sz w:val="20"/>
      <w:szCs w:val="20"/>
      <w:lang w:eastAsia="sv-SE"/>
    </w:rPr>
  </w:style>
  <w:style w:type="paragraph" w:styleId="Sraassuenkleliais">
    <w:name w:val="List Bullet"/>
    <w:basedOn w:val="prastasis"/>
    <w:uiPriority w:val="99"/>
    <w:unhideWhenUsed/>
    <w:rsid w:val="000D6C5D"/>
    <w:pPr>
      <w:numPr>
        <w:numId w:val="4"/>
      </w:numPr>
      <w:contextualSpacing/>
    </w:pPr>
  </w:style>
  <w:style w:type="paragraph" w:styleId="Antrats">
    <w:name w:val="header"/>
    <w:basedOn w:val="prastasis"/>
    <w:link w:val="AntratsDiagrama"/>
    <w:unhideWhenUsed/>
    <w:rsid w:val="001A348B"/>
    <w:pPr>
      <w:tabs>
        <w:tab w:val="center" w:pos="4536"/>
        <w:tab w:val="right" w:pos="9072"/>
      </w:tabs>
      <w:spacing w:after="0" w:line="240" w:lineRule="auto"/>
    </w:pPr>
  </w:style>
  <w:style w:type="character" w:customStyle="1" w:styleId="AntratsDiagrama">
    <w:name w:val="Antraštės Diagrama"/>
    <w:basedOn w:val="Numatytasispastraiposriftas"/>
    <w:link w:val="Antrats"/>
    <w:uiPriority w:val="99"/>
    <w:rsid w:val="001A348B"/>
    <w:rPr>
      <w:rFonts w:ascii="Arial" w:eastAsia="Times New Roman" w:hAnsi="Arial" w:cs="Times New Roman"/>
      <w:szCs w:val="20"/>
      <w:lang w:eastAsia="sv-SE"/>
    </w:rPr>
  </w:style>
  <w:style w:type="character" w:styleId="Komentaronuoroda">
    <w:name w:val="annotation reference"/>
    <w:basedOn w:val="Numatytasispastraiposriftas"/>
    <w:uiPriority w:val="99"/>
    <w:unhideWhenUsed/>
    <w:rsid w:val="0017616E"/>
    <w:rPr>
      <w:sz w:val="16"/>
      <w:szCs w:val="16"/>
    </w:rPr>
  </w:style>
  <w:style w:type="paragraph" w:styleId="Komentarotema">
    <w:name w:val="annotation subject"/>
    <w:basedOn w:val="Komentarotekstas"/>
    <w:next w:val="Komentarotekstas"/>
    <w:link w:val="KomentarotemaDiagrama"/>
    <w:uiPriority w:val="99"/>
    <w:semiHidden/>
    <w:unhideWhenUsed/>
    <w:rsid w:val="0017616E"/>
    <w:rPr>
      <w:b/>
      <w:bCs/>
    </w:rPr>
  </w:style>
  <w:style w:type="character" w:customStyle="1" w:styleId="KomentarotemaDiagrama">
    <w:name w:val="Komentaro tema Diagrama"/>
    <w:basedOn w:val="KomentarotekstasDiagrama"/>
    <w:link w:val="Komentarotema"/>
    <w:uiPriority w:val="99"/>
    <w:semiHidden/>
    <w:rsid w:val="0017616E"/>
    <w:rPr>
      <w:rFonts w:ascii="Arial" w:eastAsia="Times New Roman" w:hAnsi="Arial" w:cs="Times New Roman"/>
      <w:b/>
      <w:bCs/>
      <w:sz w:val="20"/>
      <w:szCs w:val="20"/>
      <w:lang w:eastAsia="sv-SE"/>
    </w:rPr>
  </w:style>
  <w:style w:type="paragraph" w:styleId="Debesliotekstas">
    <w:name w:val="Balloon Text"/>
    <w:basedOn w:val="prastasis"/>
    <w:link w:val="DebesliotekstasDiagrama"/>
    <w:uiPriority w:val="99"/>
    <w:semiHidden/>
    <w:unhideWhenUsed/>
    <w:rsid w:val="0017616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17616E"/>
    <w:rPr>
      <w:rFonts w:ascii="Segoe UI" w:eastAsia="Times New Roman" w:hAnsi="Segoe UI" w:cs="Segoe UI"/>
      <w:sz w:val="18"/>
      <w:szCs w:val="18"/>
      <w:lang w:eastAsia="sv-SE"/>
    </w:rPr>
  </w:style>
  <w:style w:type="paragraph" w:styleId="Sraopastraipa">
    <w:name w:val="List Paragraph"/>
    <w:basedOn w:val="prastasis"/>
    <w:uiPriority w:val="99"/>
    <w:qFormat/>
    <w:rsid w:val="00342E04"/>
    <w:pPr>
      <w:ind w:left="720"/>
      <w:contextualSpacing/>
    </w:pPr>
  </w:style>
  <w:style w:type="paragraph" w:customStyle="1" w:styleId="DSHeadingNoToc2">
    <w:name w:val="DS_Heading_NoToc_2"/>
    <w:basedOn w:val="Antrat2"/>
    <w:next w:val="prastojitrauka"/>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Antrat3"/>
    <w:next w:val="prastojitrauka"/>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prastasis"/>
    <w:qFormat/>
    <w:rsid w:val="00842512"/>
    <w:pPr>
      <w:numPr>
        <w:numId w:val="6"/>
      </w:numPr>
      <w:spacing w:after="80" w:line="260" w:lineRule="atLeast"/>
    </w:pPr>
    <w:rPr>
      <w:sz w:val="18"/>
      <w:szCs w:val="24"/>
      <w:lang w:val="en-GB" w:eastAsia="en-GB"/>
    </w:rPr>
  </w:style>
  <w:style w:type="paragraph" w:customStyle="1" w:styleId="Niveau5">
    <w:name w:val="Niveau 5"/>
    <w:basedOn w:val="Antrat5"/>
    <w:next w:val="prastojitrauka"/>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Pagrindinistekstas"/>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Pagrindinistekstas">
    <w:name w:val="Body Text"/>
    <w:basedOn w:val="prastasis"/>
    <w:link w:val="PagrindinistekstasDiagrama"/>
    <w:uiPriority w:val="99"/>
    <w:semiHidden/>
    <w:unhideWhenUsed/>
    <w:rsid w:val="0054783D"/>
    <w:pPr>
      <w:spacing w:after="120"/>
    </w:pPr>
  </w:style>
  <w:style w:type="character" w:customStyle="1" w:styleId="PagrindinistekstasDiagrama">
    <w:name w:val="Pagrindinis tekstas Diagrama"/>
    <w:basedOn w:val="Numatytasispastraiposriftas"/>
    <w:link w:val="Pagrindinistekstas"/>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prastasis"/>
    <w:qFormat/>
    <w:rsid w:val="00B12CE2"/>
    <w:pPr>
      <w:spacing w:after="0" w:line="260" w:lineRule="atLeast"/>
      <w:ind w:left="851"/>
    </w:pPr>
    <w:rPr>
      <w:sz w:val="18"/>
      <w:szCs w:val="18"/>
      <w:lang w:val="en-GB"/>
    </w:rPr>
  </w:style>
  <w:style w:type="character" w:styleId="Grietas">
    <w:name w:val="Strong"/>
    <w:basedOn w:val="Numatytasispastraiposriftas"/>
    <w:uiPriority w:val="22"/>
    <w:qFormat/>
    <w:rsid w:val="0084264D"/>
    <w:rPr>
      <w:b/>
      <w:bCs/>
    </w:rPr>
  </w:style>
  <w:style w:type="paragraph" w:styleId="Pataisymai">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faz">
    <w:name w:val="Emphasis"/>
    <w:basedOn w:val="Numatytasispastraiposriftas"/>
    <w:uiPriority w:val="20"/>
    <w:qFormat/>
    <w:rsid w:val="004141AF"/>
    <w:rPr>
      <w:b/>
      <w:bCs/>
      <w:i w:val="0"/>
      <w:iCs w:val="0"/>
    </w:rPr>
  </w:style>
  <w:style w:type="character" w:customStyle="1" w:styleId="st1">
    <w:name w:val="st1"/>
    <w:basedOn w:val="Numatytasispastraiposriftas"/>
    <w:rsid w:val="004141AF"/>
  </w:style>
  <w:style w:type="paragraph" w:styleId="Puslapioinaostekstas">
    <w:name w:val="footnote text"/>
    <w:basedOn w:val="prastasis"/>
    <w:link w:val="PuslapioinaostekstasDiagrama"/>
    <w:uiPriority w:val="99"/>
    <w:semiHidden/>
    <w:unhideWhenUsed/>
    <w:rsid w:val="00A76A6D"/>
    <w:pPr>
      <w:spacing w:after="0" w:line="240" w:lineRule="auto"/>
    </w:pPr>
    <w:rPr>
      <w:sz w:val="20"/>
    </w:rPr>
  </w:style>
  <w:style w:type="character" w:customStyle="1" w:styleId="PuslapioinaostekstasDiagrama">
    <w:name w:val="Puslapio išnašos tekstas Diagrama"/>
    <w:basedOn w:val="Numatytasispastraiposriftas"/>
    <w:link w:val="Puslapioinaostekstas"/>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Numatytasispastraiposriftas"/>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prastasis"/>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ipersaitas">
    <w:name w:val="Hyperlink"/>
    <w:basedOn w:val="Numatytasispastraiposriftas"/>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396</Words>
  <Characters>9916</Characters>
  <Application>Microsoft Office Word</Application>
  <DocSecurity>0</DocSecurity>
  <PresentationFormat/>
  <Lines>82</Lines>
  <Paragraphs>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7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Ana Aleknavičienė</cp:lastModifiedBy>
  <cp:revision>2</cp:revision>
  <dcterms:created xsi:type="dcterms:W3CDTF">2025-08-18T12:51:00Z</dcterms:created>
  <dcterms:modified xsi:type="dcterms:W3CDTF">2025-08-18T12:51:00Z</dcterms:modified>
</cp:coreProperties>
</file>